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EF2FF7" w14:textId="77777777" w:rsidR="00C24042" w:rsidRPr="00AE63B9" w:rsidRDefault="00000000">
      <w:pPr>
        <w:pStyle w:val="Title"/>
        <w:rPr>
          <w:lang w:val="it-IT"/>
        </w:rPr>
      </w:pPr>
      <w:r w:rsidRPr="00AE63B9">
        <w:rPr>
          <w:lang w:val="it-IT"/>
        </w:rPr>
        <w:t>Analisi procedure invasive</w:t>
      </w:r>
    </w:p>
    <w:p w14:paraId="0C0FF764" w14:textId="77777777" w:rsidR="00C24042" w:rsidRPr="00AE63B9" w:rsidRDefault="00000000">
      <w:pPr>
        <w:pStyle w:val="Date"/>
        <w:rPr>
          <w:lang w:val="it-IT"/>
        </w:rPr>
      </w:pPr>
      <w:r w:rsidRPr="00AE63B9">
        <w:rPr>
          <w:lang w:val="it-IT"/>
        </w:rPr>
        <w:t>2023-07-03</w:t>
      </w:r>
    </w:p>
    <w:p w14:paraId="5B927717" w14:textId="77777777" w:rsidR="00C24042" w:rsidRPr="00AE63B9" w:rsidRDefault="00000000">
      <w:pPr>
        <w:pStyle w:val="Heading1"/>
        <w:rPr>
          <w:lang w:val="it-IT"/>
        </w:rPr>
      </w:pPr>
      <w:bookmarkStart w:id="0" w:name="X31a244c56f73eaf406a6620487c5b92d809d8ff"/>
      <w:r w:rsidRPr="00AE63B9">
        <w:rPr>
          <w:lang w:val="it-IT"/>
        </w:rPr>
        <w:t>Definizione dei pazienti che hanno subito procedure invasive</w:t>
      </w:r>
    </w:p>
    <w:p w14:paraId="1CEF9D4D" w14:textId="77777777" w:rsidR="00C24042" w:rsidRPr="00AE63B9" w:rsidRDefault="00000000">
      <w:pPr>
        <w:pStyle w:val="FirstParagraph"/>
        <w:rPr>
          <w:lang w:val="it-IT"/>
        </w:rPr>
      </w:pPr>
      <w:r w:rsidRPr="00AE63B9">
        <w:rPr>
          <w:lang w:val="it-IT"/>
        </w:rPr>
        <w:t>Abbiamo identificato i pazienti con una procedura invasiva se hanno tra i codici delle procedure uno di questi codici: 311, 3129, 3891, 3893, 3894, 3895, 598, 5794, 8607, 8622, 8628, 8962, 8964, 9604, 9605, 9670, 9671, 9672.</w:t>
      </w:r>
    </w:p>
    <w:p w14:paraId="2F7254B0" w14:textId="77777777" w:rsidR="00C24042" w:rsidRPr="00AE63B9" w:rsidRDefault="00000000">
      <w:pPr>
        <w:pStyle w:val="BodyText"/>
        <w:rPr>
          <w:lang w:val="it-IT"/>
        </w:rPr>
      </w:pPr>
      <w:r w:rsidRPr="00AE63B9">
        <w:rPr>
          <w:lang w:val="it-IT"/>
        </w:rPr>
        <w:t xml:space="preserve">Poi però abbiamo creato un’altra variabile in cui la procedura invasiva veniva considerata solo se era stata eseguita prima di due giorni dalla data del test positivo alle ICA, e addirittura vedendo il sito della infezione </w:t>
      </w:r>
      <w:proofErr w:type="spellStart"/>
      <w:r w:rsidRPr="00AE63B9">
        <w:rPr>
          <w:lang w:val="it-IT"/>
        </w:rPr>
        <w:t>perchè</w:t>
      </w:r>
      <w:proofErr w:type="spellEnd"/>
      <w:r w:rsidRPr="00AE63B9">
        <w:rPr>
          <w:lang w:val="it-IT"/>
        </w:rPr>
        <w:t xml:space="preserve"> fosse coerente con il tipo di procedura.</w:t>
      </w:r>
    </w:p>
    <w:p w14:paraId="5027A2E0" w14:textId="77777777" w:rsidR="00C24042" w:rsidRPr="00AE63B9" w:rsidRDefault="00000000">
      <w:pPr>
        <w:pStyle w:val="BodyText"/>
        <w:rPr>
          <w:lang w:val="it-IT"/>
        </w:rPr>
      </w:pPr>
      <w:r w:rsidRPr="00AE63B9">
        <w:rPr>
          <w:lang w:val="it-IT"/>
        </w:rPr>
        <w:t xml:space="preserve">Ne sono </w:t>
      </w:r>
      <w:proofErr w:type="spellStart"/>
      <w:r w:rsidRPr="00AE63B9">
        <w:rPr>
          <w:lang w:val="it-IT"/>
        </w:rPr>
        <w:t>risutlati</w:t>
      </w:r>
      <w:proofErr w:type="spellEnd"/>
      <w:r w:rsidRPr="00AE63B9">
        <w:rPr>
          <w:lang w:val="it-IT"/>
        </w:rPr>
        <w:t xml:space="preserve"> solo 105 pazienti con una procedura invasiva potenzialmente correlata con una </w:t>
      </w:r>
      <w:proofErr w:type="spellStart"/>
      <w:r w:rsidRPr="00AE63B9">
        <w:rPr>
          <w:lang w:val="it-IT"/>
        </w:rPr>
        <w:t>ICa</w:t>
      </w:r>
      <w:proofErr w:type="spellEnd"/>
      <w:r w:rsidRPr="00AE63B9">
        <w:rPr>
          <w:lang w:val="it-IT"/>
        </w:rPr>
        <w:t xml:space="preserve"> che abbiamo definito: Procedure invasive “reali”.</w:t>
      </w:r>
    </w:p>
    <w:p w14:paraId="1BA05B65" w14:textId="77777777" w:rsidR="00C24042" w:rsidRPr="00AE63B9" w:rsidRDefault="00000000">
      <w:pPr>
        <w:pStyle w:val="Heading1"/>
        <w:rPr>
          <w:lang w:val="it-IT"/>
        </w:rPr>
      </w:pPr>
      <w:bookmarkStart w:id="1" w:name="Xf484df62a4abbe1069791dcfced94299648455e"/>
      <w:bookmarkEnd w:id="0"/>
      <w:r w:rsidRPr="00AE63B9">
        <w:rPr>
          <w:lang w:val="it-IT"/>
        </w:rPr>
        <w:t>Cross-</w:t>
      </w:r>
      <w:proofErr w:type="spellStart"/>
      <w:r w:rsidRPr="00AE63B9">
        <w:rPr>
          <w:lang w:val="it-IT"/>
        </w:rPr>
        <w:t>table</w:t>
      </w:r>
      <w:proofErr w:type="spellEnd"/>
      <w:r w:rsidRPr="00AE63B9">
        <w:rPr>
          <w:lang w:val="it-IT"/>
        </w:rPr>
        <w:t xml:space="preserve"> procedure invasive e infezione ospedaliera</w:t>
      </w:r>
    </w:p>
    <w:p w14:paraId="71DEFA5E" w14:textId="77777777" w:rsidR="00C24042" w:rsidRPr="00AE63B9" w:rsidRDefault="00000000">
      <w:pPr>
        <w:pStyle w:val="FirstParagraph"/>
        <w:rPr>
          <w:lang w:val="it-IT"/>
        </w:rPr>
      </w:pPr>
      <w:r w:rsidRPr="00AE63B9">
        <w:rPr>
          <w:lang w:val="it-IT"/>
        </w:rPr>
        <w:t>La tabella di seguito è una tavola di contingenza degli infetti rispetto all’aver subito una procedura invasiva senza tener conto delle date di tampone e della procedura. Si evince che nel gruppo di quelli che hanno subito procedure invasive ci sono molti più infetti rispetto a quelli che non le hanno subite.</w:t>
      </w:r>
    </w:p>
    <w:p w14:paraId="1237EFB2" w14:textId="77777777" w:rsidR="00C24042" w:rsidRPr="00AE63B9" w:rsidRDefault="00000000">
      <w:pPr>
        <w:pStyle w:val="TableCaption"/>
        <w:rPr>
          <w:lang w:val="it-IT"/>
        </w:rPr>
      </w:pPr>
      <w:proofErr w:type="spellStart"/>
      <w:r w:rsidRPr="00AE63B9">
        <w:rPr>
          <w:b/>
          <w:lang w:val="it-IT"/>
        </w:rPr>
        <w:t>Table</w:t>
      </w:r>
      <w:proofErr w:type="spellEnd"/>
      <w:r w:rsidRPr="00AE63B9">
        <w:rPr>
          <w:b/>
          <w:lang w:val="it-IT"/>
        </w:rPr>
        <w:t xml:space="preserve"> </w:t>
      </w:r>
      <w:r>
        <w:rPr>
          <w:b/>
        </w:rPr>
        <w:fldChar w:fldCharType="begin"/>
      </w:r>
      <w:r w:rsidRPr="00AE63B9">
        <w:rPr>
          <w:b/>
          <w:lang w:val="it-IT"/>
        </w:rPr>
        <w:instrText>SEQ tab \* Arabic</w:instrText>
      </w:r>
      <w:r w:rsidR="00AE63B9">
        <w:rPr>
          <w:b/>
        </w:rPr>
        <w:fldChar w:fldCharType="separate"/>
      </w:r>
      <w:r w:rsidR="00AE63B9" w:rsidRPr="00AE63B9">
        <w:rPr>
          <w:b/>
          <w:noProof/>
          <w:lang w:val="it-IT"/>
        </w:rPr>
        <w:t>1</w:t>
      </w:r>
      <w:r>
        <w:rPr>
          <w:b/>
        </w:rPr>
        <w:fldChar w:fldCharType="end"/>
      </w:r>
      <w:r w:rsidRPr="00AE63B9">
        <w:rPr>
          <w:lang w:val="it-IT"/>
        </w:rPr>
        <w:t>: Tavola di contingenza procedure invasive e infezioni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731"/>
        <w:gridCol w:w="1381"/>
        <w:gridCol w:w="1281"/>
      </w:tblGrid>
      <w:tr w:rsidR="00C24042" w14:paraId="3393F88A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F349C6" w14:textId="77777777" w:rsidR="00C24042" w:rsidRDefault="00000000">
            <w:pPr>
              <w:spacing w:before="100" w:after="20"/>
              <w:ind w:left="100" w:right="100"/>
            </w:pPr>
            <w:proofErr w:type="spellStart"/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Procedura</w:t>
            </w:r>
            <w:proofErr w:type="spellEnd"/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invasiva</w:t>
            </w:r>
            <w:proofErr w:type="spellEnd"/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61D6B2" w14:textId="77777777" w:rsidR="00C24042" w:rsidRDefault="00000000">
            <w:pPr>
              <w:spacing w:before="100" w:after="2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Non infetto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6331F" w14:textId="77777777" w:rsidR="00C24042" w:rsidRDefault="00000000">
            <w:pPr>
              <w:spacing w:before="100" w:after="2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Infetto</w:t>
            </w:r>
          </w:p>
        </w:tc>
      </w:tr>
      <w:tr w:rsidR="00C24042" w14:paraId="5B297A23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B29C86" w14:textId="77777777" w:rsidR="00C24042" w:rsidRDefault="00000000">
            <w:pPr>
              <w:spacing w:before="100" w:after="2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FALS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2BAB14" w14:textId="77777777" w:rsidR="00C24042" w:rsidRDefault="00000000">
            <w:pPr>
              <w:spacing w:before="100" w:after="2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91.1% (10376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4EF568" w14:textId="77777777" w:rsidR="00C24042" w:rsidRDefault="00000000">
            <w:pPr>
              <w:spacing w:before="100" w:after="2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8.9% (1013)</w:t>
            </w:r>
          </w:p>
        </w:tc>
      </w:tr>
      <w:tr w:rsidR="00C24042" w14:paraId="4EA4115E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3F6502" w14:textId="77777777" w:rsidR="00C24042" w:rsidRDefault="00000000">
            <w:pPr>
              <w:spacing w:before="100" w:after="2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TRU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12E4D4" w14:textId="77777777" w:rsidR="00C24042" w:rsidRDefault="00000000">
            <w:pPr>
              <w:spacing w:before="100" w:after="2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58.9%   (485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E17074" w14:textId="77777777" w:rsidR="00C24042" w:rsidRDefault="00000000">
            <w:pPr>
              <w:spacing w:before="100" w:after="2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41.1%  (339)</w:t>
            </w:r>
          </w:p>
        </w:tc>
      </w:tr>
      <w:tr w:rsidR="00C24042" w14:paraId="387DC0BF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3B2D53" w14:textId="77777777" w:rsidR="00C24042" w:rsidRDefault="00000000">
            <w:pPr>
              <w:spacing w:before="100" w:after="2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Total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468B65" w14:textId="77777777" w:rsidR="00C24042" w:rsidRDefault="00000000">
            <w:pPr>
              <w:spacing w:before="100" w:after="2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88.9% (10861)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5E44AF" w14:textId="77777777" w:rsidR="00C24042" w:rsidRDefault="00000000">
            <w:pPr>
              <w:spacing w:before="100" w:after="2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11.1% (1352)</w:t>
            </w:r>
          </w:p>
        </w:tc>
      </w:tr>
    </w:tbl>
    <w:p w14:paraId="4B582AB0" w14:textId="77777777" w:rsidR="00C24042" w:rsidRPr="00AE63B9" w:rsidRDefault="00000000">
      <w:pPr>
        <w:pStyle w:val="BodyText"/>
        <w:rPr>
          <w:lang w:val="it-IT"/>
        </w:rPr>
      </w:pPr>
      <w:r w:rsidRPr="00AE63B9">
        <w:rPr>
          <w:lang w:val="it-IT"/>
        </w:rPr>
        <w:t>In questa tabella invece consideriamo che un paziente ha subito una procedura invasiva “Reale”. Come si può vedere il 100% dei pazienti in questo gruppo sono anche infetti! il calcolo dell’</w:t>
      </w:r>
      <w:proofErr w:type="spellStart"/>
      <w:r w:rsidRPr="00AE63B9">
        <w:rPr>
          <w:lang w:val="it-IT"/>
        </w:rPr>
        <w:t>odds</w:t>
      </w:r>
      <w:proofErr w:type="spellEnd"/>
      <w:r w:rsidRPr="00AE63B9">
        <w:rPr>
          <w:lang w:val="it-IT"/>
        </w:rPr>
        <w:t xml:space="preserve"> ratio darebbe un valore pare a infinito, di difficile interpretazione. </w:t>
      </w:r>
      <w:proofErr w:type="gramStart"/>
      <w:r w:rsidRPr="00AE63B9">
        <w:rPr>
          <w:lang w:val="it-IT"/>
        </w:rPr>
        <w:t>insomma</w:t>
      </w:r>
      <w:proofErr w:type="gramEnd"/>
      <w:r w:rsidRPr="00AE63B9">
        <w:rPr>
          <w:lang w:val="it-IT"/>
        </w:rPr>
        <w:t xml:space="preserve"> dobbiamo pensare a come riportare e interpretare questo dato.</w:t>
      </w:r>
    </w:p>
    <w:p w14:paraId="106A90D6" w14:textId="77777777" w:rsidR="00C24042" w:rsidRPr="00AE63B9" w:rsidRDefault="00000000">
      <w:pPr>
        <w:pStyle w:val="TableCaption"/>
        <w:rPr>
          <w:lang w:val="it-IT"/>
        </w:rPr>
      </w:pPr>
      <w:proofErr w:type="spellStart"/>
      <w:r w:rsidRPr="00AE63B9">
        <w:rPr>
          <w:b/>
          <w:lang w:val="it-IT"/>
        </w:rPr>
        <w:t>Table</w:t>
      </w:r>
      <w:proofErr w:type="spellEnd"/>
      <w:r w:rsidRPr="00AE63B9">
        <w:rPr>
          <w:b/>
          <w:lang w:val="it-IT"/>
        </w:rPr>
        <w:t xml:space="preserve"> </w:t>
      </w:r>
      <w:r>
        <w:rPr>
          <w:b/>
        </w:rPr>
        <w:fldChar w:fldCharType="begin"/>
      </w:r>
      <w:r w:rsidRPr="00AE63B9">
        <w:rPr>
          <w:b/>
          <w:lang w:val="it-IT"/>
        </w:rPr>
        <w:instrText>SEQ tab \* Arabic</w:instrText>
      </w:r>
      <w:r w:rsidR="00AE63B9">
        <w:rPr>
          <w:b/>
        </w:rPr>
        <w:fldChar w:fldCharType="separate"/>
      </w:r>
      <w:r w:rsidR="00AE63B9" w:rsidRPr="00AE63B9">
        <w:rPr>
          <w:b/>
          <w:noProof/>
          <w:lang w:val="it-IT"/>
        </w:rPr>
        <w:t>2</w:t>
      </w:r>
      <w:r>
        <w:rPr>
          <w:b/>
        </w:rPr>
        <w:fldChar w:fldCharType="end"/>
      </w:r>
      <w:r w:rsidRPr="00AE63B9">
        <w:rPr>
          <w:lang w:val="it-IT"/>
        </w:rPr>
        <w:t>: Tavola di contingenza procedure invasive (calcolate con la data) e infezioni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281"/>
        <w:gridCol w:w="1381"/>
        <w:gridCol w:w="1331"/>
      </w:tblGrid>
      <w:tr w:rsidR="00C24042" w14:paraId="29FCD3DA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430E9F" w14:textId="77777777" w:rsidR="00C24042" w:rsidRDefault="00000000">
            <w:pPr>
              <w:spacing w:before="100" w:after="20"/>
              <w:ind w:left="100" w:right="100"/>
            </w:pPr>
            <w:proofErr w:type="spellStart"/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proc_inv_real</w:t>
            </w:r>
            <w:proofErr w:type="spellEnd"/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94E266" w14:textId="77777777" w:rsidR="00C24042" w:rsidRDefault="00000000">
            <w:pPr>
              <w:spacing w:before="100" w:after="2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Non infetto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BE2777" w14:textId="77777777" w:rsidR="00C24042" w:rsidRDefault="00000000">
            <w:pPr>
              <w:spacing w:before="100" w:after="2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Infetto</w:t>
            </w:r>
          </w:p>
        </w:tc>
      </w:tr>
      <w:tr w:rsidR="00C24042" w14:paraId="7899C1C3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5820F1" w14:textId="77777777" w:rsidR="00C24042" w:rsidRDefault="00000000">
            <w:pPr>
              <w:spacing w:before="100" w:after="2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FALS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F4BA15" w14:textId="77777777" w:rsidR="00C24042" w:rsidRDefault="00000000">
            <w:pPr>
              <w:spacing w:before="100" w:after="2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89.7% (10861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938D20" w14:textId="77777777" w:rsidR="00C24042" w:rsidRDefault="00000000">
            <w:pPr>
              <w:spacing w:before="100" w:after="2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10.3% (1247)</w:t>
            </w:r>
          </w:p>
        </w:tc>
      </w:tr>
      <w:tr w:rsidR="00C24042" w14:paraId="34790291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AB5E6F" w14:textId="77777777" w:rsidR="00C24042" w:rsidRDefault="00000000">
            <w:pPr>
              <w:spacing w:before="100" w:after="2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TRU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52A741" w14:textId="77777777" w:rsidR="00C24042" w:rsidRDefault="00000000">
            <w:pPr>
              <w:spacing w:before="100" w:after="2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0%     (0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E76E22" w14:textId="77777777" w:rsidR="00C24042" w:rsidRDefault="00000000">
            <w:pPr>
              <w:spacing w:before="100" w:after="2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100.0%  (105)</w:t>
            </w:r>
          </w:p>
        </w:tc>
      </w:tr>
      <w:tr w:rsidR="00C24042" w14:paraId="703DB796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6443F4" w14:textId="77777777" w:rsidR="00C24042" w:rsidRDefault="00000000">
            <w:pPr>
              <w:spacing w:before="100" w:after="2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Total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8FA1DD" w14:textId="77777777" w:rsidR="00C24042" w:rsidRDefault="00000000">
            <w:pPr>
              <w:spacing w:before="100" w:after="2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88.9% (10861)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4153EF" w14:textId="77777777" w:rsidR="00C24042" w:rsidRDefault="00000000">
            <w:pPr>
              <w:spacing w:before="100" w:after="2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11.1% (1352)</w:t>
            </w:r>
          </w:p>
        </w:tc>
      </w:tr>
    </w:tbl>
    <w:p w14:paraId="0AB8E570" w14:textId="77777777" w:rsidR="00C24042" w:rsidRPr="00AE63B9" w:rsidRDefault="00000000">
      <w:pPr>
        <w:pStyle w:val="Heading1"/>
        <w:rPr>
          <w:lang w:val="it-IT"/>
        </w:rPr>
      </w:pPr>
      <w:bookmarkStart w:id="2" w:name="X2d2d6cbc66799ff903c73858a2024423cee61c6"/>
      <w:bookmarkEnd w:id="1"/>
      <w:r w:rsidRPr="00AE63B9">
        <w:rPr>
          <w:lang w:val="it-IT"/>
        </w:rPr>
        <w:lastRenderedPageBreak/>
        <w:t xml:space="preserve">Analisi </w:t>
      </w:r>
      <w:proofErr w:type="spellStart"/>
      <w:r w:rsidRPr="00AE63B9">
        <w:rPr>
          <w:lang w:val="it-IT"/>
        </w:rPr>
        <w:t>univariata</w:t>
      </w:r>
      <w:proofErr w:type="spellEnd"/>
      <w:r w:rsidRPr="00AE63B9">
        <w:rPr>
          <w:lang w:val="it-IT"/>
        </w:rPr>
        <w:t xml:space="preserve"> dell’</w:t>
      </w:r>
      <w:proofErr w:type="spellStart"/>
      <w:r w:rsidRPr="00AE63B9">
        <w:rPr>
          <w:lang w:val="it-IT"/>
        </w:rPr>
        <w:t>odds</w:t>
      </w:r>
      <w:proofErr w:type="spellEnd"/>
      <w:r w:rsidRPr="00AE63B9">
        <w:rPr>
          <w:lang w:val="it-IT"/>
        </w:rPr>
        <w:t xml:space="preserve"> ratio di infezione rispetto alle variabili che potrebbero essere correlate da un punto di vista clinico</w:t>
      </w:r>
    </w:p>
    <w:p w14:paraId="7246BB8C" w14:textId="77777777" w:rsidR="00C24042" w:rsidRPr="00AE63B9" w:rsidRDefault="00000000">
      <w:pPr>
        <w:pStyle w:val="TableCaption"/>
        <w:rPr>
          <w:lang w:val="it-IT"/>
        </w:rPr>
      </w:pPr>
      <w:proofErr w:type="spellStart"/>
      <w:r w:rsidRPr="00AE63B9">
        <w:rPr>
          <w:b/>
          <w:lang w:val="it-IT"/>
        </w:rPr>
        <w:t>Table</w:t>
      </w:r>
      <w:proofErr w:type="spellEnd"/>
      <w:r w:rsidRPr="00AE63B9">
        <w:rPr>
          <w:b/>
          <w:lang w:val="it-IT"/>
        </w:rPr>
        <w:t xml:space="preserve"> </w:t>
      </w:r>
      <w:r>
        <w:rPr>
          <w:b/>
        </w:rPr>
        <w:fldChar w:fldCharType="begin"/>
      </w:r>
      <w:r w:rsidRPr="00AE63B9">
        <w:rPr>
          <w:b/>
          <w:lang w:val="it-IT"/>
        </w:rPr>
        <w:instrText>SEQ tab \* Arabic</w:instrText>
      </w:r>
      <w:r w:rsidR="00AE63B9">
        <w:rPr>
          <w:b/>
        </w:rPr>
        <w:fldChar w:fldCharType="separate"/>
      </w:r>
      <w:r w:rsidR="00AE63B9" w:rsidRPr="00AE63B9">
        <w:rPr>
          <w:b/>
          <w:noProof/>
          <w:lang w:val="it-IT"/>
        </w:rPr>
        <w:t>3</w:t>
      </w:r>
      <w:r>
        <w:rPr>
          <w:b/>
        </w:rPr>
        <w:fldChar w:fldCharType="end"/>
      </w:r>
      <w:r w:rsidRPr="00AE63B9">
        <w:rPr>
          <w:lang w:val="it-IT"/>
        </w:rPr>
        <w:t xml:space="preserve">: Analisi </w:t>
      </w:r>
      <w:proofErr w:type="spellStart"/>
      <w:r w:rsidRPr="00AE63B9">
        <w:rPr>
          <w:lang w:val="it-IT"/>
        </w:rPr>
        <w:t>univariata</w:t>
      </w:r>
      <w:proofErr w:type="spellEnd"/>
      <w:r w:rsidRPr="00AE63B9">
        <w:rPr>
          <w:lang w:val="it-IT"/>
        </w:rPr>
        <w:t xml:space="preserve"> dell’</w:t>
      </w:r>
      <w:proofErr w:type="spellStart"/>
      <w:r w:rsidRPr="00AE63B9">
        <w:rPr>
          <w:lang w:val="it-IT"/>
        </w:rPr>
        <w:t>odds</w:t>
      </w:r>
      <w:proofErr w:type="spellEnd"/>
      <w:r w:rsidRPr="00AE63B9">
        <w:rPr>
          <w:lang w:val="it-IT"/>
        </w:rPr>
        <w:t xml:space="preserve"> ratio di infezione (con tutte le variabili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2829"/>
        <w:gridCol w:w="751"/>
        <w:gridCol w:w="1101"/>
        <w:gridCol w:w="3920"/>
        <w:gridCol w:w="759"/>
      </w:tblGrid>
      <w:tr w:rsidR="00C24042" w14:paraId="699F9164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95DD1A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haracteristic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4FF001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B75417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OR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21EEC4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95% CI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D1AB25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-value</w:t>
            </w:r>
          </w:p>
        </w:tc>
      </w:tr>
      <w:tr w:rsidR="00C24042" w14:paraId="5478CE61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999933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Invasive procedu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96F446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12,21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25E47E" w14:textId="77777777" w:rsidR="00C24042" w:rsidRDefault="00C24042">
            <w:pPr>
              <w:spacing w:after="1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BB7F0D" w14:textId="77777777" w:rsidR="00C24042" w:rsidRDefault="00C24042">
            <w:pPr>
              <w:spacing w:after="1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060849" w14:textId="77777777" w:rsidR="00C24042" w:rsidRDefault="00C24042">
            <w:pPr>
              <w:spacing w:after="10"/>
              <w:ind w:left="100" w:right="100"/>
            </w:pPr>
          </w:p>
        </w:tc>
      </w:tr>
      <w:tr w:rsidR="00C24042" w14:paraId="0F0A2FFB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9254CD" w14:textId="77777777" w:rsidR="00C24042" w:rsidRDefault="00000000">
            <w:pPr>
              <w:spacing w:after="1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FALS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CC1616" w14:textId="77777777" w:rsidR="00C24042" w:rsidRDefault="00C24042">
            <w:pPr>
              <w:spacing w:after="1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782D1F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—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67E403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—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A33A8F" w14:textId="77777777" w:rsidR="00C24042" w:rsidRDefault="00C24042">
            <w:pPr>
              <w:spacing w:after="10"/>
              <w:ind w:left="100" w:right="100"/>
            </w:pPr>
          </w:p>
        </w:tc>
      </w:tr>
      <w:tr w:rsidR="00C24042" w14:paraId="63812249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DF7439" w14:textId="77777777" w:rsidR="00C24042" w:rsidRDefault="00000000">
            <w:pPr>
              <w:spacing w:after="1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TRU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7A5F7C" w14:textId="77777777" w:rsidR="00C24042" w:rsidRDefault="00C24042">
            <w:pPr>
              <w:spacing w:after="1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ADFB68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7.1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9272B7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6.14, 8.3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479738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&lt;0.001</w:t>
            </w:r>
          </w:p>
        </w:tc>
      </w:tr>
      <w:tr w:rsidR="00C24042" w14:paraId="63285242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0D3211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Invesive procedure before sampl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46B76D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12,21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F7B72D" w14:textId="77777777" w:rsidR="00C24042" w:rsidRDefault="00C24042">
            <w:pPr>
              <w:spacing w:after="1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3B065F" w14:textId="77777777" w:rsidR="00C24042" w:rsidRDefault="00C24042">
            <w:pPr>
              <w:spacing w:after="1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70603A" w14:textId="77777777" w:rsidR="00C24042" w:rsidRDefault="00C24042">
            <w:pPr>
              <w:spacing w:after="10"/>
              <w:ind w:left="100" w:right="100"/>
            </w:pPr>
          </w:p>
        </w:tc>
      </w:tr>
      <w:tr w:rsidR="00C24042" w14:paraId="3B04D642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E888DE" w14:textId="77777777" w:rsidR="00C24042" w:rsidRDefault="00000000">
            <w:pPr>
              <w:spacing w:after="1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FALS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D76CCA" w14:textId="77777777" w:rsidR="00C24042" w:rsidRDefault="00C24042">
            <w:pPr>
              <w:spacing w:after="1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754771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—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428D84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—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3C0E7F" w14:textId="77777777" w:rsidR="00C24042" w:rsidRDefault="00C24042">
            <w:pPr>
              <w:spacing w:after="10"/>
              <w:ind w:left="100" w:right="100"/>
            </w:pPr>
          </w:p>
        </w:tc>
      </w:tr>
      <w:tr w:rsidR="00C24042" w14:paraId="2B329A28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9C7DB0" w14:textId="77777777" w:rsidR="00C24042" w:rsidRDefault="00000000">
            <w:pPr>
              <w:spacing w:after="1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TRU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8EAF5D" w14:textId="77777777" w:rsidR="00C24042" w:rsidRDefault="00C24042">
            <w:pPr>
              <w:spacing w:after="1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EA683D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50,148,84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ADC3C1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502,227, 32,500,318,478,353,907,149,205,403,598,84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3B838D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&gt;0.9</w:t>
            </w:r>
          </w:p>
        </w:tc>
      </w:tr>
      <w:tr w:rsidR="00C24042" w14:paraId="09815C7E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50B384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Sex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03B7A0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12,21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A86BD0" w14:textId="77777777" w:rsidR="00C24042" w:rsidRDefault="00C24042">
            <w:pPr>
              <w:spacing w:after="1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3CD99C" w14:textId="77777777" w:rsidR="00C24042" w:rsidRDefault="00C24042">
            <w:pPr>
              <w:spacing w:after="1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7527B6" w14:textId="77777777" w:rsidR="00C24042" w:rsidRDefault="00C24042">
            <w:pPr>
              <w:spacing w:after="10"/>
              <w:ind w:left="100" w:right="100"/>
            </w:pPr>
          </w:p>
        </w:tc>
      </w:tr>
      <w:tr w:rsidR="00C24042" w14:paraId="549B0E50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C60C6A" w14:textId="77777777" w:rsidR="00C24042" w:rsidRDefault="00000000">
            <w:pPr>
              <w:spacing w:after="1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F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D712A7" w14:textId="77777777" w:rsidR="00C24042" w:rsidRDefault="00C24042">
            <w:pPr>
              <w:spacing w:after="1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F369D5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—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2FF010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—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196DED" w14:textId="77777777" w:rsidR="00C24042" w:rsidRDefault="00C24042">
            <w:pPr>
              <w:spacing w:after="10"/>
              <w:ind w:left="100" w:right="100"/>
            </w:pPr>
          </w:p>
        </w:tc>
      </w:tr>
      <w:tr w:rsidR="00C24042" w14:paraId="1A3F02AC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80FE95" w14:textId="77777777" w:rsidR="00C24042" w:rsidRDefault="00000000">
            <w:pPr>
              <w:spacing w:after="1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M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B38D11" w14:textId="77777777" w:rsidR="00C24042" w:rsidRDefault="00C24042">
            <w:pPr>
              <w:spacing w:after="1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37B771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9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854409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87, 1.1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90133F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7</w:t>
            </w:r>
          </w:p>
        </w:tc>
      </w:tr>
      <w:tr w:rsidR="00C24042" w14:paraId="366CF29D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564F75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Ag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332693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12,21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5BC4F8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1.0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A049B1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1.02, 1.0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37DED8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&lt;0.001</w:t>
            </w:r>
          </w:p>
        </w:tc>
      </w:tr>
      <w:tr w:rsidR="00C24042" w14:paraId="3FE3DDA2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A44B7A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National-Non-national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F04404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12,21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6E05E0" w14:textId="77777777" w:rsidR="00C24042" w:rsidRDefault="00C24042">
            <w:pPr>
              <w:spacing w:after="1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E43399" w14:textId="77777777" w:rsidR="00C24042" w:rsidRDefault="00C24042">
            <w:pPr>
              <w:spacing w:after="1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9C4A87" w14:textId="77777777" w:rsidR="00C24042" w:rsidRDefault="00C24042">
            <w:pPr>
              <w:spacing w:after="10"/>
              <w:ind w:left="100" w:right="100"/>
            </w:pPr>
          </w:p>
        </w:tc>
      </w:tr>
      <w:tr w:rsidR="00C24042" w14:paraId="76CC9001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A595C" w14:textId="77777777" w:rsidR="00C24042" w:rsidRDefault="00000000">
            <w:pPr>
              <w:spacing w:after="1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Italia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02D92B" w14:textId="77777777" w:rsidR="00C24042" w:rsidRDefault="00C24042">
            <w:pPr>
              <w:spacing w:after="1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5209AE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—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4A47DB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—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B368E9" w14:textId="77777777" w:rsidR="00C24042" w:rsidRDefault="00C24042">
            <w:pPr>
              <w:spacing w:after="10"/>
              <w:ind w:left="100" w:right="100"/>
            </w:pPr>
          </w:p>
        </w:tc>
      </w:tr>
      <w:tr w:rsidR="00C24042" w14:paraId="63CD9F22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BD5CA5" w14:textId="77777777" w:rsidR="00C24042" w:rsidRDefault="00000000">
            <w:pPr>
              <w:spacing w:after="1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Non-national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97D72C" w14:textId="77777777" w:rsidR="00C24042" w:rsidRDefault="00C24042">
            <w:pPr>
              <w:spacing w:after="1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26736D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8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26D82A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67, 1.0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3FAC9B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11</w:t>
            </w:r>
          </w:p>
        </w:tc>
      </w:tr>
      <w:tr w:rsidR="00C24042" w14:paraId="43F91AD9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5EB99C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Living alon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0382D7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12,21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BF64E6" w14:textId="77777777" w:rsidR="00C24042" w:rsidRDefault="00C24042">
            <w:pPr>
              <w:spacing w:after="1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8E8986" w14:textId="77777777" w:rsidR="00C24042" w:rsidRDefault="00C24042">
            <w:pPr>
              <w:spacing w:after="1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3E9578" w14:textId="77777777" w:rsidR="00C24042" w:rsidRDefault="00C24042">
            <w:pPr>
              <w:spacing w:after="10"/>
              <w:ind w:left="100" w:right="100"/>
            </w:pPr>
          </w:p>
        </w:tc>
      </w:tr>
      <w:tr w:rsidR="00C24042" w14:paraId="3C6D1427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87D325" w14:textId="77777777" w:rsidR="00C24042" w:rsidRDefault="00000000">
            <w:pPr>
              <w:spacing w:after="1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Living alon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BC03E3" w14:textId="77777777" w:rsidR="00C24042" w:rsidRDefault="00C24042">
            <w:pPr>
              <w:spacing w:after="1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EE0650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—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7505A6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—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66A24C" w14:textId="77777777" w:rsidR="00C24042" w:rsidRDefault="00C24042">
            <w:pPr>
              <w:spacing w:after="10"/>
              <w:ind w:left="100" w:right="100"/>
            </w:pPr>
          </w:p>
        </w:tc>
      </w:tr>
      <w:tr w:rsidR="00C24042" w14:paraId="60B5BBAE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AAEE24" w14:textId="77777777" w:rsidR="00C24042" w:rsidRDefault="00000000">
            <w:pPr>
              <w:spacing w:after="1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Living with other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7EA9FB" w14:textId="77777777" w:rsidR="00C24042" w:rsidRDefault="00C24042">
            <w:pPr>
              <w:spacing w:after="1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4BBFEC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1.3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0EB45A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1.19, 1.5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299E97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&lt;0.001</w:t>
            </w:r>
          </w:p>
        </w:tc>
      </w:tr>
      <w:tr w:rsidR="00C24042" w14:paraId="7698AD32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EDDE39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educa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30CA4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12,21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B8EAE8" w14:textId="77777777" w:rsidR="00C24042" w:rsidRDefault="00C24042">
            <w:pPr>
              <w:spacing w:after="1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18C5BD" w14:textId="77777777" w:rsidR="00C24042" w:rsidRDefault="00C24042">
            <w:pPr>
              <w:spacing w:after="1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669617" w14:textId="77777777" w:rsidR="00C24042" w:rsidRDefault="00C24042">
            <w:pPr>
              <w:spacing w:after="10"/>
              <w:ind w:left="100" w:right="100"/>
            </w:pPr>
          </w:p>
        </w:tc>
      </w:tr>
      <w:tr w:rsidR="00C24042" w14:paraId="3F43C2B9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3943E2" w14:textId="77777777" w:rsidR="00C24042" w:rsidRDefault="00000000">
            <w:pPr>
              <w:spacing w:after="1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Primary school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EE2485" w14:textId="77777777" w:rsidR="00C24042" w:rsidRDefault="00C24042">
            <w:pPr>
              <w:spacing w:after="1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FBDFFB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—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CC559B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—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FD08B5" w14:textId="77777777" w:rsidR="00C24042" w:rsidRDefault="00C24042">
            <w:pPr>
              <w:spacing w:after="10"/>
              <w:ind w:left="100" w:right="100"/>
            </w:pPr>
          </w:p>
        </w:tc>
      </w:tr>
      <w:tr w:rsidR="00C24042" w14:paraId="3F525074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920B2D" w14:textId="77777777" w:rsidR="00C24042" w:rsidRDefault="00000000">
            <w:pPr>
              <w:spacing w:after="1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Primary school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C37A43" w14:textId="77777777" w:rsidR="00C24042" w:rsidRDefault="00C24042">
            <w:pPr>
              <w:spacing w:after="1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365007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—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A907C4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—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9BC145" w14:textId="77777777" w:rsidR="00C24042" w:rsidRDefault="00C24042">
            <w:pPr>
              <w:spacing w:after="10"/>
              <w:ind w:left="100" w:right="100"/>
            </w:pPr>
          </w:p>
        </w:tc>
      </w:tr>
      <w:tr w:rsidR="00C24042" w14:paraId="6C72A927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54A8E" w14:textId="77777777" w:rsidR="00C24042" w:rsidRDefault="00000000">
            <w:pPr>
              <w:spacing w:after="1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Diploma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6A1051" w14:textId="77777777" w:rsidR="00C24042" w:rsidRDefault="00C24042">
            <w:pPr>
              <w:spacing w:after="1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00A806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1.0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3ADBA6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90, 1.2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09579A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5</w:t>
            </w:r>
          </w:p>
        </w:tc>
      </w:tr>
      <w:tr w:rsidR="00C24042" w14:paraId="4ED8A556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D020D4" w14:textId="77777777" w:rsidR="00C24042" w:rsidRDefault="00000000">
            <w:pPr>
              <w:spacing w:after="1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University degree or highe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88089C" w14:textId="77777777" w:rsidR="00C24042" w:rsidRDefault="00C24042">
            <w:pPr>
              <w:spacing w:after="1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BF06DD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5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771CFC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46, 0.7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9FBB14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&lt;0.001</w:t>
            </w:r>
          </w:p>
        </w:tc>
      </w:tr>
      <w:tr w:rsidR="00C24042" w14:paraId="66021B15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4BC17C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Employed-Unemployed-Retir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4AABCE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12,21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ADDE0A" w14:textId="77777777" w:rsidR="00C24042" w:rsidRDefault="00C24042">
            <w:pPr>
              <w:spacing w:after="1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C2E87" w14:textId="77777777" w:rsidR="00C24042" w:rsidRDefault="00C24042">
            <w:pPr>
              <w:spacing w:after="1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01C57D" w14:textId="77777777" w:rsidR="00C24042" w:rsidRDefault="00C24042">
            <w:pPr>
              <w:spacing w:after="10"/>
              <w:ind w:left="100" w:right="100"/>
            </w:pPr>
          </w:p>
        </w:tc>
      </w:tr>
      <w:tr w:rsidR="00C24042" w14:paraId="1D48ED7C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D5EA30" w14:textId="77777777" w:rsidR="00C24042" w:rsidRDefault="00000000">
            <w:pPr>
              <w:spacing w:after="1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Employed/Student/Housewif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86336B" w14:textId="77777777" w:rsidR="00C24042" w:rsidRDefault="00C24042">
            <w:pPr>
              <w:spacing w:after="1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6F4CA4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—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DBEEF7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—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6B6D31" w14:textId="77777777" w:rsidR="00C24042" w:rsidRDefault="00C24042">
            <w:pPr>
              <w:spacing w:after="10"/>
              <w:ind w:left="100" w:right="100"/>
            </w:pPr>
          </w:p>
        </w:tc>
      </w:tr>
      <w:tr w:rsidR="00C24042" w14:paraId="34791A16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CB6B1E" w14:textId="77777777" w:rsidR="00C24042" w:rsidRDefault="00000000">
            <w:pPr>
              <w:spacing w:after="1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Retired/Disabl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D912CC" w14:textId="77777777" w:rsidR="00C24042" w:rsidRDefault="00C24042">
            <w:pPr>
              <w:spacing w:after="1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B2FF16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1.7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F0ED2B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1.51, 1.9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C78654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&lt;0.001</w:t>
            </w:r>
          </w:p>
        </w:tc>
      </w:tr>
      <w:tr w:rsidR="00C24042" w14:paraId="15F92655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EA821B" w14:textId="77777777" w:rsidR="00C24042" w:rsidRDefault="00000000">
            <w:pPr>
              <w:spacing w:after="1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Unemploy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8DFD8E" w14:textId="77777777" w:rsidR="00C24042" w:rsidRDefault="00C24042">
            <w:pPr>
              <w:spacing w:after="1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450FD3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1.4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7CBFF5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1.03, 1.8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DCFD96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025</w:t>
            </w:r>
          </w:p>
        </w:tc>
      </w:tr>
      <w:tr w:rsidR="00C24042" w14:paraId="4527EC8F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403F42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Admission modalit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C7902E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12,21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F32050" w14:textId="77777777" w:rsidR="00C24042" w:rsidRDefault="00C24042">
            <w:pPr>
              <w:spacing w:after="1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2B4A3E" w14:textId="77777777" w:rsidR="00C24042" w:rsidRDefault="00C24042">
            <w:pPr>
              <w:spacing w:after="1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CC1AAC" w14:textId="77777777" w:rsidR="00C24042" w:rsidRDefault="00C24042">
            <w:pPr>
              <w:spacing w:after="10"/>
              <w:ind w:left="100" w:right="100"/>
            </w:pPr>
          </w:p>
        </w:tc>
      </w:tr>
      <w:tr w:rsidR="00C24042" w14:paraId="53E7D460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AB0D02" w14:textId="77777777" w:rsidR="00C24042" w:rsidRDefault="00000000">
            <w:pPr>
              <w:spacing w:after="1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Schedul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1EBE25" w14:textId="77777777" w:rsidR="00C24042" w:rsidRDefault="00C24042">
            <w:pPr>
              <w:spacing w:after="1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718906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—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A2A77C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—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002713" w14:textId="77777777" w:rsidR="00C24042" w:rsidRDefault="00C24042">
            <w:pPr>
              <w:spacing w:after="10"/>
              <w:ind w:left="100" w:right="100"/>
            </w:pPr>
          </w:p>
        </w:tc>
      </w:tr>
      <w:tr w:rsidR="00C24042" w14:paraId="44363C7E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CB43DC" w14:textId="77777777" w:rsidR="00C24042" w:rsidRDefault="00000000">
            <w:pPr>
              <w:spacing w:after="1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Scheduled with preospedaliza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F738B9" w14:textId="77777777" w:rsidR="00C24042" w:rsidRDefault="00C24042">
            <w:pPr>
              <w:spacing w:after="1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47D6F7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0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0E9FB2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03, 0.1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111A98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&lt;0.001</w:t>
            </w:r>
          </w:p>
        </w:tc>
      </w:tr>
      <w:tr w:rsidR="00C24042" w14:paraId="05D38A47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BB909A" w14:textId="77777777" w:rsidR="00C24042" w:rsidRDefault="00000000">
            <w:pPr>
              <w:spacing w:after="1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Urgen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A75431" w14:textId="77777777" w:rsidR="00C24042" w:rsidRDefault="00C24042">
            <w:pPr>
              <w:spacing w:after="1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55932C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2.3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FBE1BE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1.98, 2.7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0FF916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&lt;0.001</w:t>
            </w:r>
          </w:p>
        </w:tc>
      </w:tr>
      <w:tr w:rsidR="00C24042" w14:paraId="170954EA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6C6BA2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Days of sta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69F547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12,21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F36CF4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1.1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A77D0C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1.14, 1.1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74F5DF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&lt;0.001</w:t>
            </w:r>
          </w:p>
        </w:tc>
      </w:tr>
      <w:tr w:rsidR="00C24042" w14:paraId="1A08D9A8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0B53DF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Medical-Surgical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9D7B10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12,21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86E19D" w14:textId="77777777" w:rsidR="00C24042" w:rsidRDefault="00C24042">
            <w:pPr>
              <w:spacing w:after="1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8A24D7" w14:textId="77777777" w:rsidR="00C24042" w:rsidRDefault="00C24042">
            <w:pPr>
              <w:spacing w:after="1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B44005" w14:textId="77777777" w:rsidR="00C24042" w:rsidRDefault="00C24042">
            <w:pPr>
              <w:spacing w:after="10"/>
              <w:ind w:left="100" w:right="100"/>
            </w:pPr>
          </w:p>
        </w:tc>
      </w:tr>
      <w:tr w:rsidR="00C24042" w14:paraId="5BD0C9A7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92D3B4" w14:textId="77777777" w:rsidR="00C24042" w:rsidRDefault="00000000">
            <w:pPr>
              <w:spacing w:after="1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Medical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D079C7" w14:textId="77777777" w:rsidR="00C24042" w:rsidRDefault="00C24042">
            <w:pPr>
              <w:spacing w:after="1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DCBBE3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—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2098DB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—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94D58A" w14:textId="77777777" w:rsidR="00C24042" w:rsidRDefault="00C24042">
            <w:pPr>
              <w:spacing w:after="10"/>
              <w:ind w:left="100" w:right="100"/>
            </w:pPr>
          </w:p>
        </w:tc>
      </w:tr>
      <w:tr w:rsidR="00C24042" w14:paraId="614BA833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D4E02F" w14:textId="77777777" w:rsidR="00C24042" w:rsidRDefault="00000000">
            <w:pPr>
              <w:spacing w:after="1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Surgical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96715" w14:textId="77777777" w:rsidR="00C24042" w:rsidRDefault="00C24042">
            <w:pPr>
              <w:spacing w:after="1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E45BC9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6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A1E89D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56, 0.7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65AA87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&lt;0.001</w:t>
            </w:r>
          </w:p>
        </w:tc>
      </w:tr>
      <w:tr w:rsidR="00C24042" w14:paraId="7EBD0429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809E58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Di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476C70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12,21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17CFB1" w14:textId="77777777" w:rsidR="00C24042" w:rsidRDefault="00C24042">
            <w:pPr>
              <w:spacing w:after="1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878C52" w14:textId="77777777" w:rsidR="00C24042" w:rsidRDefault="00C24042">
            <w:pPr>
              <w:spacing w:after="1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1F0984" w14:textId="77777777" w:rsidR="00C24042" w:rsidRDefault="00C24042">
            <w:pPr>
              <w:spacing w:after="10"/>
              <w:ind w:left="100" w:right="100"/>
            </w:pPr>
          </w:p>
        </w:tc>
      </w:tr>
      <w:tr w:rsidR="00C24042" w14:paraId="38496D5B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5598B9" w14:textId="77777777" w:rsidR="00C24042" w:rsidRDefault="00000000">
            <w:pPr>
              <w:spacing w:after="1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FALS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D0C68D" w14:textId="77777777" w:rsidR="00C24042" w:rsidRDefault="00C24042">
            <w:pPr>
              <w:spacing w:after="1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5DE4CB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—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1F03DB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—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E3C6AB" w14:textId="77777777" w:rsidR="00C24042" w:rsidRDefault="00C24042">
            <w:pPr>
              <w:spacing w:after="10"/>
              <w:ind w:left="100" w:right="100"/>
            </w:pPr>
          </w:p>
        </w:tc>
      </w:tr>
      <w:tr w:rsidR="00C24042" w14:paraId="7B666A97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F510BA" w14:textId="77777777" w:rsidR="00C24042" w:rsidRDefault="00000000">
            <w:pPr>
              <w:spacing w:after="1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TRU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8F9327" w14:textId="77777777" w:rsidR="00C24042" w:rsidRDefault="00C24042">
            <w:pPr>
              <w:spacing w:after="1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0D0214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7.7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159AFA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6.50, 9.1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E716E7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&lt;0.001</w:t>
            </w:r>
          </w:p>
        </w:tc>
      </w:tr>
      <w:tr w:rsidR="00C24042" w14:paraId="21D928B3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14186C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Departmen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F99A8F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12,21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AB4A0D" w14:textId="77777777" w:rsidR="00C24042" w:rsidRDefault="00C24042">
            <w:pPr>
              <w:spacing w:after="1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448FFD" w14:textId="77777777" w:rsidR="00C24042" w:rsidRDefault="00C24042">
            <w:pPr>
              <w:spacing w:after="1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54D0C1" w14:textId="77777777" w:rsidR="00C24042" w:rsidRDefault="00C24042">
            <w:pPr>
              <w:spacing w:after="10"/>
              <w:ind w:left="100" w:right="100"/>
            </w:pPr>
          </w:p>
        </w:tc>
      </w:tr>
      <w:tr w:rsidR="00C24042" w14:paraId="42B14FC8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FB116D" w14:textId="77777777" w:rsidR="00C24042" w:rsidRDefault="00000000">
            <w:pPr>
              <w:spacing w:after="1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UOC Cardiochirurgia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D8577F" w14:textId="77777777" w:rsidR="00C24042" w:rsidRDefault="00C24042">
            <w:pPr>
              <w:spacing w:after="1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A14EE5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—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5C8407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—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41DC67" w14:textId="77777777" w:rsidR="00C24042" w:rsidRDefault="00C24042">
            <w:pPr>
              <w:spacing w:after="10"/>
              <w:ind w:left="100" w:right="100"/>
            </w:pPr>
          </w:p>
        </w:tc>
      </w:tr>
      <w:tr w:rsidR="00C24042" w14:paraId="20629260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4E88DE" w14:textId="77777777" w:rsidR="00C24042" w:rsidRDefault="00000000">
            <w:pPr>
              <w:spacing w:after="1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UOC Cardiologia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E584FE" w14:textId="77777777" w:rsidR="00C24042" w:rsidRDefault="00C24042">
            <w:pPr>
              <w:spacing w:after="1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2BBDAC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0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182836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03, 0.0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CB3FFC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&lt;0.001</w:t>
            </w:r>
          </w:p>
        </w:tc>
      </w:tr>
      <w:tr w:rsidR="00C24042" w14:paraId="4A7E718B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961F9B" w14:textId="77777777" w:rsidR="00C24042" w:rsidRDefault="00000000">
            <w:pPr>
              <w:spacing w:after="1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UOC Chirurgia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472FAA" w14:textId="77777777" w:rsidR="00C24042" w:rsidRDefault="00C24042">
            <w:pPr>
              <w:spacing w:after="1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C42A2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3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9516D4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27, 0.5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99C098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&lt;0.001</w:t>
            </w:r>
          </w:p>
        </w:tc>
      </w:tr>
      <w:tr w:rsidR="00C24042" w14:paraId="4AF324E5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D6B1AB" w14:textId="77777777" w:rsidR="00C24042" w:rsidRDefault="00000000">
            <w:pPr>
              <w:spacing w:after="1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UOC Chirurgia Toracica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6AD49A" w14:textId="77777777" w:rsidR="00C24042" w:rsidRDefault="00C24042">
            <w:pPr>
              <w:spacing w:after="1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6AC594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1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2A89FF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08, 0.3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CBD34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&lt;0.001</w:t>
            </w:r>
          </w:p>
        </w:tc>
      </w:tr>
      <w:tr w:rsidR="00C24042" w14:paraId="0BB77B55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DB3716" w14:textId="77777777" w:rsidR="00C24042" w:rsidRDefault="00000000">
            <w:pPr>
              <w:spacing w:after="1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UOC Chirurgia Vascola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DD354A" w14:textId="77777777" w:rsidR="00C24042" w:rsidRDefault="00C24042">
            <w:pPr>
              <w:spacing w:after="1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5219BF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1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B28144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09, 0.3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15CF1E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&lt;0.001</w:t>
            </w:r>
          </w:p>
        </w:tc>
      </w:tr>
      <w:tr w:rsidR="00C24042" w14:paraId="5CB9DBF3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031FA8" w14:textId="77777777" w:rsidR="00C24042" w:rsidRDefault="00000000">
            <w:pPr>
              <w:spacing w:after="1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UOC Endocrinologia e Diabetologia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E23737" w14:textId="77777777" w:rsidR="00C24042" w:rsidRDefault="00C24042">
            <w:pPr>
              <w:spacing w:after="1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6D01E3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3.1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EE3130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2.13, 4.5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E1E278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&lt;0.001</w:t>
            </w:r>
          </w:p>
        </w:tc>
      </w:tr>
      <w:tr w:rsidR="00C24042" w14:paraId="241D7214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37E89E" w14:textId="77777777" w:rsidR="00C24042" w:rsidRDefault="00000000">
            <w:pPr>
              <w:spacing w:after="1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lastRenderedPageBreak/>
              <w:t>UOC Gastroenterologia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E3F274" w14:textId="77777777" w:rsidR="00C24042" w:rsidRDefault="00C24042">
            <w:pPr>
              <w:spacing w:after="1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D92C0D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4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BB561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30, 0.6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EA2F18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&lt;0.001</w:t>
            </w:r>
          </w:p>
        </w:tc>
      </w:tr>
      <w:tr w:rsidR="00C24042" w14:paraId="05711B0E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AE3240" w14:textId="77777777" w:rsidR="00C24042" w:rsidRDefault="00000000">
            <w:pPr>
              <w:spacing w:after="1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UOC Ginecologia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CA7194" w14:textId="77777777" w:rsidR="00C24042" w:rsidRDefault="00C24042">
            <w:pPr>
              <w:spacing w:after="1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741AAD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0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302582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00, 0.0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1BAAB8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&lt;0.001</w:t>
            </w:r>
          </w:p>
        </w:tc>
      </w:tr>
      <w:tr w:rsidR="00C24042" w14:paraId="677D1EDE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27A321" w14:textId="77777777" w:rsidR="00C24042" w:rsidRDefault="00000000">
            <w:pPr>
              <w:spacing w:after="1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UOC Malattie apparato respiratorio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AA07ED" w14:textId="77777777" w:rsidR="00C24042" w:rsidRDefault="00C24042">
            <w:pPr>
              <w:spacing w:after="1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FEC7E5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1.1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4769E4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82, 1.7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B63788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4</w:t>
            </w:r>
          </w:p>
        </w:tc>
      </w:tr>
      <w:tr w:rsidR="00C24042" w14:paraId="64915435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1608E8" w14:textId="77777777" w:rsidR="00C24042" w:rsidRDefault="00000000">
            <w:pPr>
              <w:spacing w:after="1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UOC Malattie Infettiv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609973" w14:textId="77777777" w:rsidR="00C24042" w:rsidRDefault="00C24042">
            <w:pPr>
              <w:spacing w:after="1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EBC391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1.6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BA7601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1.10, 2.4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4DE685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015</w:t>
            </w:r>
          </w:p>
        </w:tc>
      </w:tr>
      <w:tr w:rsidR="00C24042" w14:paraId="133E41EC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585191" w14:textId="77777777" w:rsidR="00C24042" w:rsidRDefault="00000000">
            <w:pPr>
              <w:spacing w:after="1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UOC Medicina interna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3DF91F" w14:textId="77777777" w:rsidR="00C24042" w:rsidRDefault="00C24042">
            <w:pPr>
              <w:spacing w:after="1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8B051C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1.3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4FDDEA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97, 1.7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010C37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081</w:t>
            </w:r>
          </w:p>
        </w:tc>
      </w:tr>
      <w:tr w:rsidR="00C24042" w14:paraId="1B2510E3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73A717" w14:textId="77777777" w:rsidR="00C24042" w:rsidRDefault="00000000">
            <w:pPr>
              <w:spacing w:after="1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UOC Neurochirugia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DE0B94" w14:textId="77777777" w:rsidR="00C24042" w:rsidRDefault="00C24042">
            <w:pPr>
              <w:spacing w:after="1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6EE7A9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4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BA0F64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29, 0.6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ED56BB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&lt;0.001</w:t>
            </w:r>
          </w:p>
        </w:tc>
      </w:tr>
      <w:tr w:rsidR="00C24042" w14:paraId="0BDD064C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059CD8" w14:textId="77777777" w:rsidR="00C24042" w:rsidRDefault="00000000">
            <w:pPr>
              <w:spacing w:after="1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UOC Neurologia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5EF625" w14:textId="77777777" w:rsidR="00C24042" w:rsidRDefault="00C24042">
            <w:pPr>
              <w:spacing w:after="1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159DAA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3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4E73BF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23, 0.4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BB634C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&lt;0.001</w:t>
            </w:r>
          </w:p>
        </w:tc>
      </w:tr>
      <w:tr w:rsidR="00C24042" w14:paraId="48DB387B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47411D" w14:textId="77777777" w:rsidR="00C24042" w:rsidRDefault="00000000">
            <w:pPr>
              <w:spacing w:after="1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UOC Ortopedia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99D584" w14:textId="77777777" w:rsidR="00C24042" w:rsidRDefault="00C24042">
            <w:pPr>
              <w:spacing w:after="1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A11CF2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0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E02A48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06, 0.1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C2F919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&lt;0.001</w:t>
            </w:r>
          </w:p>
        </w:tc>
      </w:tr>
      <w:tr w:rsidR="00C24042" w14:paraId="5CDA28D2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129F07" w14:textId="77777777" w:rsidR="00C24042" w:rsidRPr="00AE63B9" w:rsidRDefault="00000000">
            <w:pPr>
              <w:spacing w:after="10"/>
              <w:ind w:left="300" w:right="100"/>
              <w:rPr>
                <w:lang w:val="it-IT"/>
              </w:rPr>
            </w:pPr>
            <w:r w:rsidRPr="00AE63B9">
              <w:rPr>
                <w:rFonts w:ascii="Helvetica" w:eastAsia="Helvetica" w:hAnsi="Helvetica" w:cs="Helvetica"/>
                <w:color w:val="000000"/>
                <w:sz w:val="18"/>
                <w:szCs w:val="18"/>
                <w:lang w:val="it-IT"/>
              </w:rPr>
              <w:t>UOC Psichiatria e Psicologia Clinica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6B88EF" w14:textId="77777777" w:rsidR="00C24042" w:rsidRPr="00AE63B9" w:rsidRDefault="00C24042">
            <w:pPr>
              <w:spacing w:after="10"/>
              <w:ind w:left="100" w:right="100"/>
              <w:rPr>
                <w:lang w:val="it-IT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13E46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1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6ECA3D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05, 0.2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515296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&lt;0.001</w:t>
            </w:r>
          </w:p>
        </w:tc>
      </w:tr>
      <w:tr w:rsidR="00C24042" w14:paraId="4347242C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5CE272" w14:textId="77777777" w:rsidR="00C24042" w:rsidRDefault="00000000">
            <w:pPr>
              <w:spacing w:after="1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UOC Reumatologia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68074E" w14:textId="77777777" w:rsidR="00C24042" w:rsidRDefault="00C24042">
            <w:pPr>
              <w:spacing w:after="1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ED17A5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3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B10CC1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11, 0.9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430C99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075</w:t>
            </w:r>
          </w:p>
        </w:tc>
      </w:tr>
      <w:tr w:rsidR="00C24042" w14:paraId="5078BF56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43769E" w14:textId="77777777" w:rsidR="00C24042" w:rsidRDefault="00000000">
            <w:pPr>
              <w:spacing w:after="1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UOC Urologia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2A3B95" w14:textId="77777777" w:rsidR="00C24042" w:rsidRDefault="00C24042">
            <w:pPr>
              <w:spacing w:after="1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3C6EBD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3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711790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19, 0.4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A1AD0E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&lt;0.001</w:t>
            </w:r>
          </w:p>
        </w:tc>
      </w:tr>
      <w:tr w:rsidR="00C24042" w14:paraId="35D26871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512A7F" w14:textId="77777777" w:rsidR="00C24042" w:rsidRDefault="00000000">
            <w:pPr>
              <w:spacing w:after="1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UOS UTIC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D82554" w14:textId="77777777" w:rsidR="00C24042" w:rsidRDefault="00C24042">
            <w:pPr>
              <w:spacing w:after="1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1CBD2A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1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91D032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07, 0.2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ECE322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&lt;0.001</w:t>
            </w:r>
          </w:p>
        </w:tc>
      </w:tr>
      <w:tr w:rsidR="00C24042" w14:paraId="467C9C7C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FD8FC4" w14:textId="77777777" w:rsidR="00C24042" w:rsidRDefault="00000000">
            <w:pPr>
              <w:spacing w:after="1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UOSD Chirurgia Maxillo faccial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812E71" w14:textId="77777777" w:rsidR="00C24042" w:rsidRDefault="00C24042">
            <w:pPr>
              <w:spacing w:after="1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F6F88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0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C67D03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00, 0.0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B6B64D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&lt;0.001</w:t>
            </w:r>
          </w:p>
        </w:tc>
      </w:tr>
      <w:tr w:rsidR="00C24042" w14:paraId="115FEC8C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8C2C32" w14:textId="77777777" w:rsidR="00C24042" w:rsidRPr="00AE63B9" w:rsidRDefault="00000000">
            <w:pPr>
              <w:spacing w:after="10"/>
              <w:ind w:left="300" w:right="100"/>
              <w:rPr>
                <w:lang w:val="it-IT"/>
              </w:rPr>
            </w:pPr>
            <w:r w:rsidRPr="00AE63B9">
              <w:rPr>
                <w:rFonts w:ascii="Helvetica" w:eastAsia="Helvetica" w:hAnsi="Helvetica" w:cs="Helvetica"/>
                <w:color w:val="000000"/>
                <w:sz w:val="18"/>
                <w:szCs w:val="18"/>
                <w:lang w:val="it-IT"/>
              </w:rPr>
              <w:t>UOSD OBI e Medicina d'urgenza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884A43" w14:textId="77777777" w:rsidR="00C24042" w:rsidRPr="00AE63B9" w:rsidRDefault="00C24042">
            <w:pPr>
              <w:spacing w:after="10"/>
              <w:ind w:left="100" w:right="100"/>
              <w:rPr>
                <w:lang w:val="it-IT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95CCD9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2.1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E078E0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1.55, 2.9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89ED43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&lt;0.001</w:t>
            </w:r>
          </w:p>
        </w:tc>
      </w:tr>
      <w:tr w:rsidR="00C24042" w14:paraId="5441F7BF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027C18" w14:textId="77777777" w:rsidR="00C24042" w:rsidRDefault="00000000">
            <w:pPr>
              <w:spacing w:after="1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UOSD Oculistica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5F7845" w14:textId="77777777" w:rsidR="00C24042" w:rsidRDefault="00C24042">
            <w:pPr>
              <w:spacing w:after="1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95907D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0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D4BF57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00, 0.0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BD325D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&gt;0.9</w:t>
            </w:r>
          </w:p>
        </w:tc>
      </w:tr>
      <w:tr w:rsidR="00C24042" w14:paraId="4F089D9D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CA2BD7" w14:textId="77777777" w:rsidR="00C24042" w:rsidRDefault="00000000">
            <w:pPr>
              <w:spacing w:after="1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UOSD Oncologia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00753A" w14:textId="77777777" w:rsidR="00C24042" w:rsidRDefault="00C24042">
            <w:pPr>
              <w:spacing w:after="1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9E0CA9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2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589107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13, 0.5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C08705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&lt;0.001</w:t>
            </w:r>
          </w:p>
        </w:tc>
      </w:tr>
      <w:tr w:rsidR="00C24042" w14:paraId="231D2523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935EDD" w14:textId="77777777" w:rsidR="00C24042" w:rsidRDefault="00000000">
            <w:pPr>
              <w:spacing w:after="1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UOSD Otorinolaringoiatria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AAFB0E" w14:textId="77777777" w:rsidR="00C24042" w:rsidRDefault="00C24042">
            <w:pPr>
              <w:spacing w:after="1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6E3FD3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0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933F2B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01, 0.1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EB3355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&lt;0.001</w:t>
            </w:r>
          </w:p>
        </w:tc>
      </w:tr>
      <w:tr w:rsidR="00C24042" w14:paraId="6B6EBE81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2680B7" w14:textId="77777777" w:rsidR="00C24042" w:rsidRDefault="00000000">
            <w:pPr>
              <w:spacing w:after="1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UOSD Patologie linfoproliferativ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24AD84" w14:textId="77777777" w:rsidR="00C24042" w:rsidRDefault="00C24042">
            <w:pPr>
              <w:spacing w:after="1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219445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4.3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41E372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3.02, 6.3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BF7816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&lt;0.001</w:t>
            </w:r>
          </w:p>
        </w:tc>
      </w:tr>
      <w:tr w:rsidR="00C24042" w14:paraId="59E53ACE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8F44E4" w14:textId="77777777" w:rsidR="00C24042" w:rsidRDefault="00000000">
            <w:pPr>
              <w:spacing w:after="1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UOSD Terapia Intensiva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529335" w14:textId="77777777" w:rsidR="00C24042" w:rsidRDefault="00C24042">
            <w:pPr>
              <w:spacing w:after="1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E60A76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3.9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2BF8CE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2.56, 6.1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F4C98E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&lt;0.001</w:t>
            </w:r>
          </w:p>
        </w:tc>
      </w:tr>
      <w:tr w:rsidR="00C24042" w14:paraId="3B19830E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0DD218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Primary diagnosi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41B3B8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12,21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985AE1" w14:textId="77777777" w:rsidR="00C24042" w:rsidRDefault="00C24042">
            <w:pPr>
              <w:spacing w:after="1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E35D0D" w14:textId="77777777" w:rsidR="00C24042" w:rsidRDefault="00C24042">
            <w:pPr>
              <w:spacing w:after="1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75AA78" w14:textId="77777777" w:rsidR="00C24042" w:rsidRDefault="00C24042">
            <w:pPr>
              <w:spacing w:after="10"/>
              <w:ind w:left="100" w:right="100"/>
            </w:pPr>
          </w:p>
        </w:tc>
      </w:tr>
      <w:tr w:rsidR="00C24042" w14:paraId="16FEB7F2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C5722C" w14:textId="77777777" w:rsidR="00C24042" w:rsidRDefault="00000000">
            <w:pPr>
              <w:spacing w:after="1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Congenital anomalie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B9E3C5" w14:textId="77777777" w:rsidR="00C24042" w:rsidRDefault="00C24042">
            <w:pPr>
              <w:spacing w:after="1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63B19D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—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A1C4F4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—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0D944B" w14:textId="77777777" w:rsidR="00C24042" w:rsidRDefault="00C24042">
            <w:pPr>
              <w:spacing w:after="10"/>
              <w:ind w:left="100" w:right="100"/>
            </w:pPr>
          </w:p>
        </w:tc>
      </w:tr>
      <w:tr w:rsidR="00C24042" w14:paraId="5A2804B2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E38951" w14:textId="77777777" w:rsidR="00C24042" w:rsidRDefault="00000000">
            <w:pPr>
              <w:spacing w:after="1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Diseases of the bloo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17D06D" w14:textId="77777777" w:rsidR="00C24042" w:rsidRDefault="00C24042">
            <w:pPr>
              <w:spacing w:after="1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A3C3EE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5.5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A07599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1.63, 25.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CC5D67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011</w:t>
            </w:r>
          </w:p>
        </w:tc>
      </w:tr>
      <w:tr w:rsidR="00C24042" w14:paraId="173094BD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48F70E" w14:textId="77777777" w:rsidR="00C24042" w:rsidRDefault="00000000">
            <w:pPr>
              <w:spacing w:after="1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Diseases of the circulatory system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3ABE7C" w14:textId="77777777" w:rsidR="00C24042" w:rsidRDefault="00C24042">
            <w:pPr>
              <w:spacing w:after="1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AA7230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2.9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EB7ECB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1.10, 12.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6C060A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065</w:t>
            </w:r>
          </w:p>
        </w:tc>
      </w:tr>
      <w:tr w:rsidR="00C24042" w14:paraId="44D86E67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C6C7BD" w14:textId="77777777" w:rsidR="00C24042" w:rsidRDefault="00000000">
            <w:pPr>
              <w:spacing w:after="1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Diseases of the digestive system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E97687" w14:textId="77777777" w:rsidR="00C24042" w:rsidRDefault="00C24042">
            <w:pPr>
              <w:spacing w:after="1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74DCDA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2.9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497FCC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1.09, 12.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B87E77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068</w:t>
            </w:r>
          </w:p>
        </w:tc>
      </w:tr>
      <w:tr w:rsidR="00C24042" w14:paraId="243E0913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1030B9" w14:textId="77777777" w:rsidR="00C24042" w:rsidRDefault="00000000">
            <w:pPr>
              <w:spacing w:after="1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Diseases of the genitourinary system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29F1BE" w14:textId="77777777" w:rsidR="00C24042" w:rsidRDefault="00C24042">
            <w:pPr>
              <w:spacing w:after="1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2BB2E7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3.7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7B408D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1.36, 15.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684C26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027</w:t>
            </w:r>
          </w:p>
        </w:tc>
      </w:tr>
      <w:tr w:rsidR="00C24042" w14:paraId="250E088C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EEEB60" w14:textId="77777777" w:rsidR="00C24042" w:rsidRDefault="00000000">
            <w:pPr>
              <w:spacing w:after="1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Diseases of the musculoskeletal system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C8BB09" w14:textId="77777777" w:rsidR="00C24042" w:rsidRDefault="00C24042">
            <w:pPr>
              <w:spacing w:after="1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BC172B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1.2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D1B0B9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42, 5.4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759CD2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7</w:t>
            </w:r>
          </w:p>
        </w:tc>
      </w:tr>
      <w:tr w:rsidR="00C24042" w14:paraId="60E184C0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6A97D6" w14:textId="77777777" w:rsidR="00C24042" w:rsidRDefault="00000000">
            <w:pPr>
              <w:spacing w:after="1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Diseases of the nervous system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4FB053" w14:textId="77777777" w:rsidR="00C24042" w:rsidRDefault="00C24042">
            <w:pPr>
              <w:spacing w:after="1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2C5A36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1.9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8D9F57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67, 8.0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267849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3</w:t>
            </w:r>
          </w:p>
        </w:tc>
      </w:tr>
      <w:tr w:rsidR="00C24042" w14:paraId="59C0EA20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AE99BC" w14:textId="77777777" w:rsidR="00C24042" w:rsidRDefault="00000000">
            <w:pPr>
              <w:spacing w:after="1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Diseases of the respiratory system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4C8EEC" w14:textId="77777777" w:rsidR="00C24042" w:rsidRDefault="00C24042">
            <w:pPr>
              <w:spacing w:after="1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13D478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8.6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CAC62D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3.22, 35.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218A3C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&lt;0.001</w:t>
            </w:r>
          </w:p>
        </w:tc>
      </w:tr>
      <w:tr w:rsidR="00C24042" w14:paraId="4A677944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E2AEA8" w14:textId="77777777" w:rsidR="00C24042" w:rsidRDefault="00000000">
            <w:pPr>
              <w:spacing w:after="1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Diseases of the ski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53457E" w14:textId="77777777" w:rsidR="00C24042" w:rsidRDefault="00C24042">
            <w:pPr>
              <w:spacing w:after="1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9D99D0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19.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228C63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6.33, 86.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70AB46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&lt;0.001</w:t>
            </w:r>
          </w:p>
        </w:tc>
      </w:tr>
      <w:tr w:rsidR="00C24042" w14:paraId="1AAF6542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A40190" w14:textId="77777777" w:rsidR="00C24042" w:rsidRDefault="00000000">
            <w:pPr>
              <w:spacing w:after="1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Endocrine, nutritional and metabolic diseases, and immunity disorder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DCE5AC" w14:textId="77777777" w:rsidR="00C24042" w:rsidRDefault="00C24042">
            <w:pPr>
              <w:spacing w:after="1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63FB22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7.5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A626BC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2.72, 31.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28DCE7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&lt;0.001</w:t>
            </w:r>
          </w:p>
        </w:tc>
      </w:tr>
      <w:tr w:rsidR="00C24042" w14:paraId="516D4926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CC5890" w14:textId="77777777" w:rsidR="00C24042" w:rsidRDefault="00000000">
            <w:pPr>
              <w:spacing w:after="1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Infectious and parasitic disease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6E6003" w14:textId="77777777" w:rsidR="00C24042" w:rsidRDefault="00C24042">
            <w:pPr>
              <w:spacing w:after="1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660271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20.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78A177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7.17, 83.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D701D0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&lt;0.001</w:t>
            </w:r>
          </w:p>
        </w:tc>
      </w:tr>
      <w:tr w:rsidR="00C24042" w14:paraId="2CAD1FFF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9C26AC" w14:textId="77777777" w:rsidR="00C24042" w:rsidRDefault="00000000">
            <w:pPr>
              <w:spacing w:after="1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Injury and poison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847597" w14:textId="77777777" w:rsidR="00C24042" w:rsidRDefault="00C24042">
            <w:pPr>
              <w:spacing w:after="1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A00B47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3.5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DD9271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1.29, 14.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479F0A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035</w:t>
            </w:r>
          </w:p>
        </w:tc>
      </w:tr>
      <w:tr w:rsidR="00C24042" w14:paraId="7F896751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B1398E" w14:textId="77777777" w:rsidR="00C24042" w:rsidRDefault="00000000">
            <w:pPr>
              <w:spacing w:after="1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Mental disorder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F9ADBE" w14:textId="77777777" w:rsidR="00C24042" w:rsidRDefault="00C24042">
            <w:pPr>
              <w:spacing w:after="1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8B0B7F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1.4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44C6D4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46, 6.2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8C75A1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6</w:t>
            </w:r>
          </w:p>
        </w:tc>
      </w:tr>
      <w:tr w:rsidR="00C24042" w14:paraId="7F14C193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4D99B7" w14:textId="77777777" w:rsidR="00C24042" w:rsidRDefault="00000000">
            <w:pPr>
              <w:spacing w:after="1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Neoplasm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0EF519" w14:textId="77777777" w:rsidR="00C24042" w:rsidRDefault="00C24042">
            <w:pPr>
              <w:spacing w:after="1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DD7DF9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4.7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3694A6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1.75, 19.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F159F5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009</w:t>
            </w:r>
          </w:p>
        </w:tc>
      </w:tr>
      <w:tr w:rsidR="00C24042" w14:paraId="72DE3E30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531FBC" w14:textId="77777777" w:rsidR="00C24042" w:rsidRDefault="00000000">
            <w:pPr>
              <w:spacing w:after="1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Supplemental classifica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F54889" w14:textId="77777777" w:rsidR="00C24042" w:rsidRDefault="00C24042">
            <w:pPr>
              <w:spacing w:after="1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EC966B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1.0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53813C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34, 4.8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917FBD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9</w:t>
            </w:r>
          </w:p>
        </w:tc>
      </w:tr>
      <w:tr w:rsidR="00C24042" w14:paraId="2515135E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04B10C" w14:textId="77777777" w:rsidR="00C24042" w:rsidRDefault="00000000">
            <w:pPr>
              <w:spacing w:after="1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Symptoms, signs, and ill-defined conditions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08EBB4" w14:textId="77777777" w:rsidR="00C24042" w:rsidRDefault="00C24042">
            <w:pPr>
              <w:spacing w:after="10"/>
              <w:ind w:left="100" w:right="100"/>
            </w:pP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474A22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3.41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F3C9FF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1.20, 14.3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993F10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044</w:t>
            </w:r>
          </w:p>
        </w:tc>
      </w:tr>
      <w:tr w:rsidR="00C24042" w14:paraId="4B7EAB4D" w14:textId="77777777">
        <w:trPr>
          <w:cantSplit/>
          <w:jc w:val="center"/>
        </w:trPr>
        <w:tc>
          <w:tcPr>
            <w:tcW w:w="0" w:type="auto"/>
            <w:gridSpan w:val="5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94CCB9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  <w:vertAlign w:val="superscript"/>
              </w:rPr>
              <w:t>1</w:t>
            </w: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OR = Odds Ratio, CI = Confidence Interval</w:t>
            </w:r>
          </w:p>
        </w:tc>
      </w:tr>
    </w:tbl>
    <w:p w14:paraId="557E777F" w14:textId="77777777" w:rsidR="00C24042" w:rsidRPr="00AE63B9" w:rsidRDefault="00000000">
      <w:pPr>
        <w:pStyle w:val="BodyText"/>
        <w:rPr>
          <w:lang w:val="it-IT"/>
        </w:rPr>
      </w:pPr>
      <w:r w:rsidRPr="00AE63B9">
        <w:rPr>
          <w:lang w:val="it-IT"/>
        </w:rPr>
        <w:lastRenderedPageBreak/>
        <w:t>Emerge che sono correlate con un maggior rischio di infezione</w:t>
      </w:r>
    </w:p>
    <w:p w14:paraId="6FBB2AC3" w14:textId="77777777" w:rsidR="00C24042" w:rsidRDefault="00000000">
      <w:pPr>
        <w:pStyle w:val="Compact"/>
        <w:numPr>
          <w:ilvl w:val="0"/>
          <w:numId w:val="16"/>
        </w:numPr>
      </w:pPr>
      <w:r>
        <w:t>Le procedure invasive</w:t>
      </w:r>
    </w:p>
    <w:p w14:paraId="7A645CB1" w14:textId="77777777" w:rsidR="00C24042" w:rsidRPr="00AE63B9" w:rsidRDefault="00000000">
      <w:pPr>
        <w:pStyle w:val="Compact"/>
        <w:numPr>
          <w:ilvl w:val="0"/>
          <w:numId w:val="16"/>
        </w:numPr>
        <w:rPr>
          <w:lang w:val="it-IT"/>
        </w:rPr>
      </w:pPr>
      <w:r w:rsidRPr="00AE63B9">
        <w:rPr>
          <w:lang w:val="it-IT"/>
        </w:rPr>
        <w:t>Le procedure invasive con data (ma con quel valore esagerato su cui riflettere)</w:t>
      </w:r>
    </w:p>
    <w:p w14:paraId="7744FB31" w14:textId="77777777" w:rsidR="00C24042" w:rsidRDefault="00000000">
      <w:pPr>
        <w:pStyle w:val="Compact"/>
        <w:numPr>
          <w:ilvl w:val="0"/>
          <w:numId w:val="16"/>
        </w:numPr>
      </w:pPr>
      <w:proofErr w:type="spellStart"/>
      <w:r>
        <w:t>L’età</w:t>
      </w:r>
      <w:proofErr w:type="spellEnd"/>
    </w:p>
    <w:p w14:paraId="2C65819C" w14:textId="77777777" w:rsidR="00C24042" w:rsidRPr="00AE63B9" w:rsidRDefault="00000000">
      <w:pPr>
        <w:pStyle w:val="Compact"/>
        <w:numPr>
          <w:ilvl w:val="0"/>
          <w:numId w:val="16"/>
        </w:numPr>
        <w:rPr>
          <w:lang w:val="it-IT"/>
        </w:rPr>
      </w:pPr>
      <w:r w:rsidRPr="00AE63B9">
        <w:rPr>
          <w:lang w:val="it-IT"/>
        </w:rPr>
        <w:t>Il non vivere da soli (strano)</w:t>
      </w:r>
    </w:p>
    <w:p w14:paraId="4D2A0C6C" w14:textId="77777777" w:rsidR="00C24042" w:rsidRPr="00AE63B9" w:rsidRDefault="00000000">
      <w:pPr>
        <w:pStyle w:val="Compact"/>
        <w:numPr>
          <w:ilvl w:val="0"/>
          <w:numId w:val="16"/>
        </w:numPr>
        <w:rPr>
          <w:lang w:val="it-IT"/>
        </w:rPr>
      </w:pPr>
      <w:r w:rsidRPr="00AE63B9">
        <w:rPr>
          <w:lang w:val="it-IT"/>
        </w:rPr>
        <w:t>L’avere un titolo di studio universitario</w:t>
      </w:r>
    </w:p>
    <w:p w14:paraId="612B6166" w14:textId="77777777" w:rsidR="00C24042" w:rsidRDefault="00000000">
      <w:pPr>
        <w:pStyle w:val="Compact"/>
        <w:numPr>
          <w:ilvl w:val="0"/>
          <w:numId w:val="16"/>
        </w:numPr>
      </w:pPr>
      <w:proofErr w:type="spellStart"/>
      <w:r>
        <w:t>L’essere</w:t>
      </w:r>
      <w:proofErr w:type="spellEnd"/>
      <w:r>
        <w:t xml:space="preserve"> </w:t>
      </w:r>
      <w:proofErr w:type="spellStart"/>
      <w:r>
        <w:t>pensionato</w:t>
      </w:r>
      <w:proofErr w:type="spellEnd"/>
      <w:r>
        <w:t xml:space="preserve"> o </w:t>
      </w:r>
      <w:proofErr w:type="spellStart"/>
      <w:r>
        <w:t>disabile</w:t>
      </w:r>
      <w:proofErr w:type="spellEnd"/>
    </w:p>
    <w:p w14:paraId="584481E9" w14:textId="77777777" w:rsidR="00C24042" w:rsidRDefault="00000000">
      <w:pPr>
        <w:pStyle w:val="Compact"/>
        <w:numPr>
          <w:ilvl w:val="0"/>
          <w:numId w:val="16"/>
        </w:numPr>
      </w:pPr>
      <w:r>
        <w:t>La modalità di ammissione</w:t>
      </w:r>
    </w:p>
    <w:p w14:paraId="5738AB26" w14:textId="77777777" w:rsidR="00C24042" w:rsidRDefault="00000000">
      <w:pPr>
        <w:pStyle w:val="Compact"/>
        <w:numPr>
          <w:ilvl w:val="0"/>
          <w:numId w:val="16"/>
        </w:numPr>
      </w:pPr>
      <w:r>
        <w:t>La durata del ricovero</w:t>
      </w:r>
    </w:p>
    <w:p w14:paraId="340AB309" w14:textId="77777777" w:rsidR="00C24042" w:rsidRDefault="00000000">
      <w:pPr>
        <w:pStyle w:val="Compact"/>
        <w:numPr>
          <w:ilvl w:val="0"/>
          <w:numId w:val="16"/>
        </w:numPr>
      </w:pPr>
      <w:r>
        <w:t>L’esito di morte</w:t>
      </w:r>
    </w:p>
    <w:p w14:paraId="19833F22" w14:textId="77777777" w:rsidR="00C24042" w:rsidRPr="00AE63B9" w:rsidRDefault="00000000">
      <w:pPr>
        <w:pStyle w:val="Compact"/>
        <w:numPr>
          <w:ilvl w:val="0"/>
          <w:numId w:val="16"/>
        </w:numPr>
        <w:rPr>
          <w:lang w:val="it-IT"/>
        </w:rPr>
      </w:pPr>
      <w:r w:rsidRPr="00AE63B9">
        <w:rPr>
          <w:lang w:val="it-IT"/>
        </w:rPr>
        <w:t xml:space="preserve">L’aver subito interventi chirurgici, ma è protettivo! come mai? Forse </w:t>
      </w:r>
      <w:proofErr w:type="spellStart"/>
      <w:r w:rsidRPr="00AE63B9">
        <w:rPr>
          <w:lang w:val="it-IT"/>
        </w:rPr>
        <w:t>perchè</w:t>
      </w:r>
      <w:proofErr w:type="spellEnd"/>
      <w:r w:rsidRPr="00AE63B9">
        <w:rPr>
          <w:lang w:val="it-IT"/>
        </w:rPr>
        <w:t xml:space="preserve"> chi va in sala operatoria subisce cure </w:t>
      </w:r>
      <w:proofErr w:type="spellStart"/>
      <w:r w:rsidRPr="00AE63B9">
        <w:rPr>
          <w:lang w:val="it-IT"/>
        </w:rPr>
        <w:t>antibioticìhe</w:t>
      </w:r>
      <w:proofErr w:type="spellEnd"/>
      <w:r w:rsidRPr="00AE63B9">
        <w:rPr>
          <w:lang w:val="it-IT"/>
        </w:rPr>
        <w:t xml:space="preserve"> maggiori? Oppure i medici stanno più attenti? Oppure abbiamo sbagliato qualcosa nella codifica?</w:t>
      </w:r>
    </w:p>
    <w:p w14:paraId="5B19AD2D" w14:textId="77777777" w:rsidR="00C24042" w:rsidRDefault="00000000">
      <w:pPr>
        <w:pStyle w:val="Compact"/>
        <w:numPr>
          <w:ilvl w:val="0"/>
          <w:numId w:val="16"/>
        </w:numPr>
      </w:pPr>
      <w:r w:rsidRPr="00AE63B9">
        <w:rPr>
          <w:lang w:val="it-IT"/>
        </w:rPr>
        <w:t xml:space="preserve">Alcuni reparti. Solo che qui tutto è confrontato con la cardiochirurgia per un motivo casuale. Non so quale reparto dovremmo prendere come reparto base. Forse quello che secondo la letteratura ha il rischio maggiore o minore? </w:t>
      </w:r>
      <w:r>
        <w:t xml:space="preserve">O </w:t>
      </w:r>
      <w:proofErr w:type="spellStart"/>
      <w:r>
        <w:t>quello</w:t>
      </w:r>
      <w:proofErr w:type="spellEnd"/>
      <w:r>
        <w:t xml:space="preserve"> con </w:t>
      </w:r>
      <w:proofErr w:type="spellStart"/>
      <w:r>
        <w:t>più</w:t>
      </w:r>
      <w:proofErr w:type="spellEnd"/>
      <w:r>
        <w:t xml:space="preserve"> ricoveri?</w:t>
      </w:r>
    </w:p>
    <w:p w14:paraId="03158F89" w14:textId="77777777" w:rsidR="00C24042" w:rsidRDefault="00000000">
      <w:pPr>
        <w:pStyle w:val="Compact"/>
        <w:numPr>
          <w:ilvl w:val="0"/>
          <w:numId w:val="16"/>
        </w:numPr>
      </w:pPr>
      <w:r>
        <w:t>Alcune diagnosi primarie</w:t>
      </w:r>
    </w:p>
    <w:p w14:paraId="6D303BBB" w14:textId="77777777" w:rsidR="00C24042" w:rsidRPr="00AE63B9" w:rsidRDefault="00000000">
      <w:pPr>
        <w:pStyle w:val="FirstParagraph"/>
        <w:rPr>
          <w:lang w:val="it-IT"/>
        </w:rPr>
      </w:pPr>
      <w:r w:rsidRPr="00AE63B9">
        <w:rPr>
          <w:lang w:val="it-IT"/>
        </w:rPr>
        <w:t xml:space="preserve">Quindi eseguo una analisi </w:t>
      </w:r>
      <w:proofErr w:type="spellStart"/>
      <w:r w:rsidRPr="00AE63B9">
        <w:rPr>
          <w:lang w:val="it-IT"/>
        </w:rPr>
        <w:t>multivariabile</w:t>
      </w:r>
      <w:proofErr w:type="spellEnd"/>
      <w:r w:rsidRPr="00AE63B9">
        <w:rPr>
          <w:lang w:val="it-IT"/>
        </w:rPr>
        <w:t xml:space="preserve"> inserendo queste variabili nel modello. Però non uso le procedure invasive “reali” ma quelle generali. Ho tolto l’oculistica </w:t>
      </w:r>
      <w:proofErr w:type="spellStart"/>
      <w:r w:rsidRPr="00AE63B9">
        <w:rPr>
          <w:lang w:val="it-IT"/>
        </w:rPr>
        <w:t>perchè</w:t>
      </w:r>
      <w:proofErr w:type="spellEnd"/>
      <w:r w:rsidRPr="00AE63B9">
        <w:rPr>
          <w:lang w:val="it-IT"/>
        </w:rPr>
        <w:t xml:space="preserve"> aveva zero casi e rendeva la tabella illeggibile.</w:t>
      </w:r>
    </w:p>
    <w:p w14:paraId="6E706148" w14:textId="77777777" w:rsidR="00C24042" w:rsidRPr="00AE63B9" w:rsidRDefault="00000000">
      <w:pPr>
        <w:pStyle w:val="BodyText"/>
        <w:rPr>
          <w:lang w:val="it-IT"/>
        </w:rPr>
      </w:pPr>
      <w:r w:rsidRPr="00AE63B9">
        <w:rPr>
          <w:lang w:val="it-IT"/>
        </w:rPr>
        <w:t xml:space="preserve">La cosa interessante è che le procedure invasive restano significative, con un </w:t>
      </w:r>
      <w:proofErr w:type="spellStart"/>
      <w:r w:rsidRPr="00AE63B9">
        <w:rPr>
          <w:lang w:val="it-IT"/>
        </w:rPr>
        <w:t>odds</w:t>
      </w:r>
      <w:proofErr w:type="spellEnd"/>
      <w:r w:rsidRPr="00AE63B9">
        <w:rPr>
          <w:lang w:val="it-IT"/>
        </w:rPr>
        <w:t xml:space="preserve"> ratio piuttosto altro (2.23).</w:t>
      </w:r>
    </w:p>
    <w:p w14:paraId="6850EABC" w14:textId="77777777" w:rsidR="00C24042" w:rsidRPr="00AE63B9" w:rsidRDefault="00000000">
      <w:pPr>
        <w:pStyle w:val="BodyText"/>
        <w:rPr>
          <w:lang w:val="it-IT"/>
        </w:rPr>
      </w:pPr>
      <w:r w:rsidRPr="00AE63B9">
        <w:rPr>
          <w:i/>
          <w:iCs/>
          <w:lang w:val="it-IT"/>
        </w:rPr>
        <w:t xml:space="preserve">Le cose seguenti sono </w:t>
      </w:r>
      <w:proofErr w:type="spellStart"/>
      <w:r w:rsidRPr="00AE63B9">
        <w:rPr>
          <w:i/>
          <w:iCs/>
          <w:lang w:val="it-IT"/>
        </w:rPr>
        <w:t>sopratutto</w:t>
      </w:r>
      <w:proofErr w:type="spellEnd"/>
      <w:r w:rsidRPr="00AE63B9">
        <w:rPr>
          <w:i/>
          <w:iCs/>
          <w:lang w:val="it-IT"/>
        </w:rPr>
        <w:t xml:space="preserve"> per Mariagrazia</w:t>
      </w:r>
    </w:p>
    <w:p w14:paraId="034A1793" w14:textId="54884263" w:rsidR="00C24042" w:rsidRPr="00AE63B9" w:rsidRDefault="00000000">
      <w:pPr>
        <w:pStyle w:val="BodyText"/>
        <w:rPr>
          <w:lang w:val="it-IT"/>
        </w:rPr>
      </w:pPr>
      <w:r w:rsidRPr="00AE63B9">
        <w:rPr>
          <w:lang w:val="it-IT"/>
        </w:rPr>
        <w:t xml:space="preserve">Mi chiedo se non abbia senso creare due nuove variabili che sono “Reparto a rischio” in cui mettiamo TRUE se il paziente è stato ricoverato in uno di quei reparti con </w:t>
      </w:r>
      <w:proofErr w:type="spellStart"/>
      <w:r w:rsidR="00AE63B9" w:rsidRPr="00AE63B9">
        <w:rPr>
          <w:lang w:val="it-IT"/>
        </w:rPr>
        <w:t>Odds</w:t>
      </w:r>
      <w:proofErr w:type="spellEnd"/>
      <w:r w:rsidRPr="00AE63B9">
        <w:rPr>
          <w:lang w:val="it-IT"/>
        </w:rPr>
        <w:t xml:space="preserve"> ratio maggiore di 1 e p &lt;0.05 e “Diagnosi a rischio” per quelle diagnosi che aumentano la probabilità di infezion</w:t>
      </w:r>
      <w:r w:rsidR="00AE63B9">
        <w:rPr>
          <w:lang w:val="it-IT"/>
        </w:rPr>
        <w:t xml:space="preserve">e nella analisi </w:t>
      </w:r>
      <w:proofErr w:type="spellStart"/>
      <w:r w:rsidR="00AE63B9">
        <w:rPr>
          <w:lang w:val="it-IT"/>
        </w:rPr>
        <w:t>univariata</w:t>
      </w:r>
      <w:proofErr w:type="spellEnd"/>
      <w:r w:rsidRPr="00AE63B9">
        <w:rPr>
          <w:lang w:val="it-IT"/>
        </w:rPr>
        <w:t>.</w:t>
      </w:r>
    </w:p>
    <w:p w14:paraId="4C771DBF" w14:textId="77777777" w:rsidR="00C24042" w:rsidRPr="00AE63B9" w:rsidRDefault="00000000">
      <w:pPr>
        <w:pStyle w:val="BodyText"/>
        <w:rPr>
          <w:lang w:val="it-IT"/>
        </w:rPr>
      </w:pPr>
      <w:r w:rsidRPr="00AE63B9">
        <w:rPr>
          <w:lang w:val="it-IT"/>
        </w:rPr>
        <w:t xml:space="preserve">Poi rieseguire la </w:t>
      </w:r>
      <w:proofErr w:type="spellStart"/>
      <w:r w:rsidRPr="00AE63B9">
        <w:rPr>
          <w:lang w:val="it-IT"/>
        </w:rPr>
        <w:t>multivariabile</w:t>
      </w:r>
      <w:proofErr w:type="spellEnd"/>
      <w:r w:rsidRPr="00AE63B9">
        <w:rPr>
          <w:lang w:val="it-IT"/>
        </w:rPr>
        <w:t xml:space="preserve"> in cui vediamo il peso delle procedure invasive a parità di “Reparto a rischio”, “Diagnosi a rischio” e le altre variabili significative.</w:t>
      </w:r>
    </w:p>
    <w:p w14:paraId="10BCFCD6" w14:textId="77777777" w:rsidR="00C24042" w:rsidRPr="00AE63B9" w:rsidRDefault="00000000">
      <w:pPr>
        <w:pStyle w:val="BodyText"/>
        <w:rPr>
          <w:lang w:val="it-IT"/>
        </w:rPr>
      </w:pPr>
      <w:r w:rsidRPr="00AE63B9">
        <w:rPr>
          <w:lang w:val="it-IT"/>
        </w:rPr>
        <w:t>MG Ci vuoi provare?</w:t>
      </w:r>
    </w:p>
    <w:p w14:paraId="3D3C5D0F" w14:textId="77777777" w:rsidR="00C24042" w:rsidRPr="00AE63B9" w:rsidRDefault="00000000">
      <w:pPr>
        <w:pStyle w:val="BodyText"/>
        <w:rPr>
          <w:lang w:val="it-IT"/>
        </w:rPr>
      </w:pPr>
      <w:r w:rsidRPr="00AE63B9">
        <w:rPr>
          <w:lang w:val="it-IT"/>
        </w:rPr>
        <w:t xml:space="preserve">Forse si può anche effettuare qualche test che di solito si fa tipo quello di </w:t>
      </w:r>
      <w:proofErr w:type="spellStart"/>
      <w:r w:rsidRPr="00AE63B9">
        <w:rPr>
          <w:lang w:val="it-IT"/>
        </w:rPr>
        <w:t>collinearità</w:t>
      </w:r>
      <w:proofErr w:type="spellEnd"/>
      <w:r w:rsidRPr="00AE63B9">
        <w:rPr>
          <w:lang w:val="it-IT"/>
        </w:rPr>
        <w:t xml:space="preserve"> tra variabili. Per vedere se non sia il caso di toglierne qualcuna dal modello.</w:t>
      </w:r>
    </w:p>
    <w:p w14:paraId="4FCACE95" w14:textId="0A67ABFB" w:rsidR="00C24042" w:rsidRPr="00AE63B9" w:rsidRDefault="00000000">
      <w:pPr>
        <w:pStyle w:val="TableCaption"/>
        <w:rPr>
          <w:lang w:val="it-IT"/>
        </w:rPr>
      </w:pPr>
      <w:proofErr w:type="spellStart"/>
      <w:r w:rsidRPr="00AE63B9">
        <w:rPr>
          <w:b/>
          <w:lang w:val="it-IT"/>
        </w:rPr>
        <w:t>Table</w:t>
      </w:r>
      <w:proofErr w:type="spellEnd"/>
      <w:r w:rsidRPr="00AE63B9">
        <w:rPr>
          <w:b/>
          <w:lang w:val="it-IT"/>
        </w:rPr>
        <w:t xml:space="preserve"> </w:t>
      </w:r>
      <w:r>
        <w:rPr>
          <w:b/>
        </w:rPr>
        <w:fldChar w:fldCharType="begin"/>
      </w:r>
      <w:r w:rsidRPr="00AE63B9">
        <w:rPr>
          <w:b/>
          <w:lang w:val="it-IT"/>
        </w:rPr>
        <w:instrText>SEQ tab \* Arabic</w:instrText>
      </w:r>
      <w:r w:rsidR="00AE63B9">
        <w:rPr>
          <w:b/>
        </w:rPr>
        <w:fldChar w:fldCharType="separate"/>
      </w:r>
      <w:r w:rsidR="00AE63B9" w:rsidRPr="00AE63B9">
        <w:rPr>
          <w:b/>
          <w:noProof/>
          <w:lang w:val="it-IT"/>
        </w:rPr>
        <w:t>4</w:t>
      </w:r>
      <w:r>
        <w:rPr>
          <w:b/>
        </w:rPr>
        <w:fldChar w:fldCharType="end"/>
      </w:r>
      <w:r w:rsidRPr="00AE63B9">
        <w:rPr>
          <w:lang w:val="it-IT"/>
        </w:rPr>
        <w:t xml:space="preserve">: Analisi </w:t>
      </w:r>
      <w:proofErr w:type="spellStart"/>
      <w:r w:rsidRPr="00AE63B9">
        <w:rPr>
          <w:lang w:val="it-IT"/>
        </w:rPr>
        <w:t>multivariabile</w:t>
      </w:r>
      <w:proofErr w:type="spellEnd"/>
      <w:r w:rsidRPr="00AE63B9">
        <w:rPr>
          <w:lang w:val="it-IT"/>
        </w:rPr>
        <w:t xml:space="preserve"> dell’</w:t>
      </w:r>
      <w:proofErr w:type="spellStart"/>
      <w:r w:rsidRPr="00AE63B9">
        <w:rPr>
          <w:lang w:val="it-IT"/>
        </w:rPr>
        <w:t>odds</w:t>
      </w:r>
      <w:proofErr w:type="spellEnd"/>
      <w:r w:rsidRPr="00AE63B9">
        <w:rPr>
          <w:lang w:val="it-IT"/>
        </w:rPr>
        <w:t xml:space="preserve"> ratio di infezione (con le variabili significative</w:t>
      </w:r>
      <w:r w:rsidR="00AE63B9">
        <w:rPr>
          <w:lang w:val="it-IT"/>
        </w:rPr>
        <w:t>)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5983"/>
        <w:gridCol w:w="608"/>
        <w:gridCol w:w="1001"/>
        <w:gridCol w:w="922"/>
      </w:tblGrid>
      <w:tr w:rsidR="00C24042" w14:paraId="719B0F1E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640492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haracteristic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1011BB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OR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8511B7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95% CI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059110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-value</w:t>
            </w:r>
          </w:p>
        </w:tc>
      </w:tr>
      <w:tr w:rsidR="00C24042" w14:paraId="31C31025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9FD8EC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Invasive procedu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51CCA5" w14:textId="77777777" w:rsidR="00C24042" w:rsidRDefault="00C24042">
            <w:pPr>
              <w:spacing w:after="1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24B9E5" w14:textId="77777777" w:rsidR="00C24042" w:rsidRDefault="00C24042">
            <w:pPr>
              <w:spacing w:after="1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FC6BDF" w14:textId="77777777" w:rsidR="00C24042" w:rsidRDefault="00C24042">
            <w:pPr>
              <w:spacing w:after="10"/>
              <w:ind w:left="100" w:right="100"/>
            </w:pPr>
          </w:p>
        </w:tc>
      </w:tr>
      <w:tr w:rsidR="00C24042" w14:paraId="1475816F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4F35E2" w14:textId="77777777" w:rsidR="00C24042" w:rsidRDefault="00000000">
            <w:pPr>
              <w:spacing w:after="1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FALS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D2DBCB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—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46D988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—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407A1" w14:textId="77777777" w:rsidR="00C24042" w:rsidRDefault="00C24042">
            <w:pPr>
              <w:spacing w:after="10"/>
              <w:ind w:left="100" w:right="100"/>
            </w:pPr>
          </w:p>
        </w:tc>
      </w:tr>
      <w:tr w:rsidR="00C24042" w14:paraId="48AAE687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F33FE9" w14:textId="77777777" w:rsidR="00C24042" w:rsidRDefault="00000000">
            <w:pPr>
              <w:spacing w:after="1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TRU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E7BD83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2.2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5E2BC6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1.74, 2.8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C214F5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&lt;0.001</w:t>
            </w:r>
          </w:p>
        </w:tc>
      </w:tr>
      <w:tr w:rsidR="00C24042" w14:paraId="5F882643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5A95B1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Ag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2DA089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1.0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747D90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1.01, 1.0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01D655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&lt;0.001</w:t>
            </w:r>
          </w:p>
        </w:tc>
      </w:tr>
      <w:tr w:rsidR="00C24042" w14:paraId="622F795A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30B8B4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Living alon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2A7522" w14:textId="77777777" w:rsidR="00C24042" w:rsidRDefault="00C24042">
            <w:pPr>
              <w:spacing w:after="1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DC657B" w14:textId="77777777" w:rsidR="00C24042" w:rsidRDefault="00C24042">
            <w:pPr>
              <w:spacing w:after="1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2DE824" w14:textId="77777777" w:rsidR="00C24042" w:rsidRDefault="00C24042">
            <w:pPr>
              <w:spacing w:after="10"/>
              <w:ind w:left="100" w:right="100"/>
            </w:pPr>
          </w:p>
        </w:tc>
      </w:tr>
      <w:tr w:rsidR="00C24042" w14:paraId="58DD227F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4F6E73" w14:textId="77777777" w:rsidR="00C24042" w:rsidRDefault="00000000">
            <w:pPr>
              <w:spacing w:after="1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Living alon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4D1C2D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—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3EC17D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—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91BBC5" w14:textId="77777777" w:rsidR="00C24042" w:rsidRDefault="00C24042">
            <w:pPr>
              <w:spacing w:after="10"/>
              <w:ind w:left="100" w:right="100"/>
            </w:pPr>
          </w:p>
        </w:tc>
      </w:tr>
      <w:tr w:rsidR="00C24042" w14:paraId="206CC430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81493D" w14:textId="77777777" w:rsidR="00C24042" w:rsidRDefault="00000000">
            <w:pPr>
              <w:spacing w:after="1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Living with other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E3809B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C96CCF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82, 1.2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602B5F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&gt;0.9</w:t>
            </w:r>
          </w:p>
        </w:tc>
      </w:tr>
      <w:tr w:rsidR="00C24042" w14:paraId="5371B0CD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AF35C4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educa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AE48E3" w14:textId="77777777" w:rsidR="00C24042" w:rsidRDefault="00C24042">
            <w:pPr>
              <w:spacing w:after="1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2F1E82" w14:textId="77777777" w:rsidR="00C24042" w:rsidRDefault="00C24042">
            <w:pPr>
              <w:spacing w:after="1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B2263C" w14:textId="77777777" w:rsidR="00C24042" w:rsidRDefault="00C24042">
            <w:pPr>
              <w:spacing w:after="10"/>
              <w:ind w:left="100" w:right="100"/>
            </w:pPr>
          </w:p>
        </w:tc>
      </w:tr>
      <w:tr w:rsidR="00C24042" w14:paraId="2E84F1F8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987C9E" w14:textId="77777777" w:rsidR="00C24042" w:rsidRDefault="00000000">
            <w:pPr>
              <w:spacing w:after="1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Primary school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F19290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—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907DFF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—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3E77C1" w14:textId="77777777" w:rsidR="00C24042" w:rsidRDefault="00C24042">
            <w:pPr>
              <w:spacing w:after="10"/>
              <w:ind w:left="100" w:right="100"/>
            </w:pPr>
          </w:p>
        </w:tc>
      </w:tr>
      <w:tr w:rsidR="00C24042" w14:paraId="2524C19C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437C2E" w14:textId="77777777" w:rsidR="00C24042" w:rsidRDefault="00000000">
            <w:pPr>
              <w:spacing w:after="1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Primary school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FFB651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—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0237D0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—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24001A" w14:textId="77777777" w:rsidR="00C24042" w:rsidRDefault="00C24042">
            <w:pPr>
              <w:spacing w:after="10"/>
              <w:ind w:left="100" w:right="100"/>
            </w:pPr>
          </w:p>
        </w:tc>
      </w:tr>
      <w:tr w:rsidR="00C24042" w14:paraId="0DDAC1B1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244130" w14:textId="77777777" w:rsidR="00C24042" w:rsidRDefault="00000000">
            <w:pPr>
              <w:spacing w:after="1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Diploma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E574CE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1.0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BEB650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86, 1.3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64ECBB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5</w:t>
            </w:r>
          </w:p>
        </w:tc>
      </w:tr>
      <w:tr w:rsidR="00C24042" w14:paraId="0278A957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454B3D" w14:textId="77777777" w:rsidR="00C24042" w:rsidRDefault="00000000">
            <w:pPr>
              <w:spacing w:after="1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University degree or higher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6435E2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73E6F6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72, 1.3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702642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&gt;0.9</w:t>
            </w:r>
          </w:p>
        </w:tc>
      </w:tr>
      <w:tr w:rsidR="00C24042" w14:paraId="7925AE6E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052FB7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Employed-Unemployed-Retir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0479C4" w14:textId="77777777" w:rsidR="00C24042" w:rsidRDefault="00C24042">
            <w:pPr>
              <w:spacing w:after="1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C02F78" w14:textId="77777777" w:rsidR="00C24042" w:rsidRDefault="00C24042">
            <w:pPr>
              <w:spacing w:after="1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E9CB36" w14:textId="77777777" w:rsidR="00C24042" w:rsidRDefault="00C24042">
            <w:pPr>
              <w:spacing w:after="10"/>
              <w:ind w:left="100" w:right="100"/>
            </w:pPr>
          </w:p>
        </w:tc>
      </w:tr>
      <w:tr w:rsidR="00C24042" w14:paraId="37DF7F0D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A1ADAB" w14:textId="77777777" w:rsidR="00C24042" w:rsidRDefault="00000000">
            <w:pPr>
              <w:spacing w:after="1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lastRenderedPageBreak/>
              <w:t>Employed/Student/Housewif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904EC4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—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2A8048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—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882426" w14:textId="77777777" w:rsidR="00C24042" w:rsidRDefault="00C24042">
            <w:pPr>
              <w:spacing w:after="10"/>
              <w:ind w:left="100" w:right="100"/>
            </w:pPr>
          </w:p>
        </w:tc>
      </w:tr>
      <w:tr w:rsidR="00C24042" w14:paraId="32023C75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19E6DF" w14:textId="77777777" w:rsidR="00C24042" w:rsidRDefault="00000000">
            <w:pPr>
              <w:spacing w:after="1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Retired/Disabl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BAC7FD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9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96F99E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80, 1.2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F311E5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&gt;0.9</w:t>
            </w:r>
          </w:p>
        </w:tc>
      </w:tr>
      <w:tr w:rsidR="00C24042" w14:paraId="2C9D26D8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D62C2C" w14:textId="77777777" w:rsidR="00C24042" w:rsidRDefault="00000000">
            <w:pPr>
              <w:spacing w:after="1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Unemploy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695B65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1.8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E3E923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1.16, 2.7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73CD71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008</w:t>
            </w:r>
          </w:p>
        </w:tc>
      </w:tr>
      <w:tr w:rsidR="00C24042" w14:paraId="3C190BDC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E7E830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Admission modalit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34A5D" w14:textId="77777777" w:rsidR="00C24042" w:rsidRDefault="00C24042">
            <w:pPr>
              <w:spacing w:after="1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088BDA" w14:textId="77777777" w:rsidR="00C24042" w:rsidRDefault="00C24042">
            <w:pPr>
              <w:spacing w:after="1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EA21A2" w14:textId="77777777" w:rsidR="00C24042" w:rsidRDefault="00C24042">
            <w:pPr>
              <w:spacing w:after="10"/>
              <w:ind w:left="100" w:right="100"/>
            </w:pPr>
          </w:p>
        </w:tc>
      </w:tr>
      <w:tr w:rsidR="00C24042" w14:paraId="42A63A23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E8BFC1" w14:textId="77777777" w:rsidR="00C24042" w:rsidRDefault="00000000">
            <w:pPr>
              <w:spacing w:after="1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Schedul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1117DF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—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CD87CC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—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DF8961" w14:textId="77777777" w:rsidR="00C24042" w:rsidRDefault="00C24042">
            <w:pPr>
              <w:spacing w:after="10"/>
              <w:ind w:left="100" w:right="100"/>
            </w:pPr>
          </w:p>
        </w:tc>
      </w:tr>
      <w:tr w:rsidR="00C24042" w14:paraId="6D0A6F9F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1119C4" w14:textId="77777777" w:rsidR="00C24042" w:rsidRDefault="00000000">
            <w:pPr>
              <w:spacing w:after="1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Scheduled with preospedaliza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167839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1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0F2503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07, 0.4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0B92C6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&lt;0.001</w:t>
            </w:r>
          </w:p>
        </w:tc>
      </w:tr>
      <w:tr w:rsidR="00C24042" w14:paraId="7E8BEBCB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6921B8" w14:textId="77777777" w:rsidR="00C24042" w:rsidRDefault="00000000">
            <w:pPr>
              <w:spacing w:after="1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Urgen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3F6C89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1.0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336B54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81, 1.3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A97220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7</w:t>
            </w:r>
          </w:p>
        </w:tc>
      </w:tr>
      <w:tr w:rsidR="00C24042" w14:paraId="02BDA2EF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E1D776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Days of stay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13A880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1.1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342026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1.12, 1.1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C23024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&lt;0.001</w:t>
            </w:r>
          </w:p>
        </w:tc>
      </w:tr>
      <w:tr w:rsidR="00C24042" w14:paraId="40ACA3F7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2053BC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Medical-Surgical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3933E2" w14:textId="77777777" w:rsidR="00C24042" w:rsidRDefault="00C24042">
            <w:pPr>
              <w:spacing w:after="1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8834C0" w14:textId="77777777" w:rsidR="00C24042" w:rsidRDefault="00C24042">
            <w:pPr>
              <w:spacing w:after="1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5C86CF" w14:textId="77777777" w:rsidR="00C24042" w:rsidRDefault="00C24042">
            <w:pPr>
              <w:spacing w:after="10"/>
              <w:ind w:left="100" w:right="100"/>
            </w:pPr>
          </w:p>
        </w:tc>
      </w:tr>
      <w:tr w:rsidR="00C24042" w14:paraId="65B5D8A2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1B22BB" w14:textId="77777777" w:rsidR="00C24042" w:rsidRDefault="00000000">
            <w:pPr>
              <w:spacing w:after="1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Medical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103E45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—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31AAD8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—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73E8C6" w14:textId="77777777" w:rsidR="00C24042" w:rsidRDefault="00C24042">
            <w:pPr>
              <w:spacing w:after="10"/>
              <w:ind w:left="100" w:right="100"/>
            </w:pPr>
          </w:p>
        </w:tc>
      </w:tr>
      <w:tr w:rsidR="00C24042" w14:paraId="6C9A05D1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449D7D" w14:textId="77777777" w:rsidR="00C24042" w:rsidRDefault="00000000">
            <w:pPr>
              <w:spacing w:after="1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Surgical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5A87B2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8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1495DA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65, 1.0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C58C09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074</w:t>
            </w:r>
          </w:p>
        </w:tc>
      </w:tr>
      <w:tr w:rsidR="00C24042" w14:paraId="4F7323F9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DE06E1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Die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ACB91" w14:textId="77777777" w:rsidR="00C24042" w:rsidRDefault="00C24042">
            <w:pPr>
              <w:spacing w:after="1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204DD1" w14:textId="77777777" w:rsidR="00C24042" w:rsidRDefault="00C24042">
            <w:pPr>
              <w:spacing w:after="1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564A73" w14:textId="77777777" w:rsidR="00C24042" w:rsidRDefault="00C24042">
            <w:pPr>
              <w:spacing w:after="10"/>
              <w:ind w:left="100" w:right="100"/>
            </w:pPr>
          </w:p>
        </w:tc>
      </w:tr>
      <w:tr w:rsidR="00C24042" w14:paraId="3725AA22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37ED96" w14:textId="77777777" w:rsidR="00C24042" w:rsidRDefault="00000000">
            <w:pPr>
              <w:spacing w:after="1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FALS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A25D12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—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D9639D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—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CF636A" w14:textId="77777777" w:rsidR="00C24042" w:rsidRDefault="00C24042">
            <w:pPr>
              <w:spacing w:after="10"/>
              <w:ind w:left="100" w:right="100"/>
            </w:pPr>
          </w:p>
        </w:tc>
      </w:tr>
      <w:tr w:rsidR="00C24042" w14:paraId="515434E8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FC9EE9" w14:textId="77777777" w:rsidR="00C24042" w:rsidRDefault="00000000">
            <w:pPr>
              <w:spacing w:after="1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TRU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693234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2.5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B7BB66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1.99, 3.3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9D0EFA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&lt;0.001</w:t>
            </w:r>
          </w:p>
        </w:tc>
      </w:tr>
      <w:tr w:rsidR="00C24042" w14:paraId="0A839197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7E88F1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Department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58452A" w14:textId="77777777" w:rsidR="00C24042" w:rsidRDefault="00C24042">
            <w:pPr>
              <w:spacing w:after="1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623E43" w14:textId="77777777" w:rsidR="00C24042" w:rsidRDefault="00C24042">
            <w:pPr>
              <w:spacing w:after="1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FB80A8" w14:textId="77777777" w:rsidR="00C24042" w:rsidRDefault="00C24042">
            <w:pPr>
              <w:spacing w:after="10"/>
              <w:ind w:left="100" w:right="100"/>
            </w:pPr>
          </w:p>
        </w:tc>
      </w:tr>
      <w:tr w:rsidR="00C24042" w14:paraId="6BDCF513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74F830" w14:textId="77777777" w:rsidR="00C24042" w:rsidRDefault="00000000">
            <w:pPr>
              <w:spacing w:after="1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UOC Cardiochirurgia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623B54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—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8AE2F4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—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317187" w14:textId="77777777" w:rsidR="00C24042" w:rsidRDefault="00C24042">
            <w:pPr>
              <w:spacing w:after="10"/>
              <w:ind w:left="100" w:right="100"/>
            </w:pPr>
          </w:p>
        </w:tc>
      </w:tr>
      <w:tr w:rsidR="00C24042" w14:paraId="68B2012D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B2BA1D" w14:textId="77777777" w:rsidR="00C24042" w:rsidRDefault="00000000">
            <w:pPr>
              <w:spacing w:after="1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UOC Cardiologia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9AA6B3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3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FA1BC4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20, 0.7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07CF8D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003</w:t>
            </w:r>
          </w:p>
        </w:tc>
      </w:tr>
      <w:tr w:rsidR="00C24042" w14:paraId="1BBDCCDD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E41AF4" w14:textId="77777777" w:rsidR="00C24042" w:rsidRDefault="00000000">
            <w:pPr>
              <w:spacing w:after="1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UOC Chirurgia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EAC2EE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2.3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44F875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1.41, 3.9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FC6BBC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001</w:t>
            </w:r>
          </w:p>
        </w:tc>
      </w:tr>
      <w:tr w:rsidR="00C24042" w14:paraId="7FCC1CB7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68EB49" w14:textId="77777777" w:rsidR="00C24042" w:rsidRDefault="00000000">
            <w:pPr>
              <w:spacing w:after="1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UOC Chirurgia Toracica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1747C7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8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298B97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34, 1.8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DCE1B8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6</w:t>
            </w:r>
          </w:p>
        </w:tc>
      </w:tr>
      <w:tr w:rsidR="00C24042" w14:paraId="761E2967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76A69E" w14:textId="77777777" w:rsidR="00C24042" w:rsidRDefault="00000000">
            <w:pPr>
              <w:spacing w:after="1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UOC Chirurgia Vascola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E2EB44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5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6870D0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22, 1.1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BC9EA1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10</w:t>
            </w:r>
          </w:p>
        </w:tc>
      </w:tr>
      <w:tr w:rsidR="00C24042" w14:paraId="7815FA71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2746FB" w14:textId="77777777" w:rsidR="00C24042" w:rsidRDefault="00000000">
            <w:pPr>
              <w:spacing w:after="1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UOC Endocrinologia e Diabetologia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DB010C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3.2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C3F88F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1.73, 6.1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235F90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&lt;0.001</w:t>
            </w:r>
          </w:p>
        </w:tc>
      </w:tr>
      <w:tr w:rsidR="00C24042" w14:paraId="7CB12CAD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35A6CD" w14:textId="77777777" w:rsidR="00C24042" w:rsidRDefault="00000000">
            <w:pPr>
              <w:spacing w:after="1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UOC Gastroenterologia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4CFA16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1.7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230253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96, 3.0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1CE604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066</w:t>
            </w:r>
          </w:p>
        </w:tc>
      </w:tr>
      <w:tr w:rsidR="00C24042" w14:paraId="723FFC1E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0BD81E" w14:textId="77777777" w:rsidR="00C24042" w:rsidRDefault="00000000">
            <w:pPr>
              <w:spacing w:after="1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UOC Ginecologia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6EC6B2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8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C985A9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11, 7.1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198CEB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&gt;0.9</w:t>
            </w:r>
          </w:p>
        </w:tc>
      </w:tr>
      <w:tr w:rsidR="00C24042" w14:paraId="503C8A95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B8088E" w14:textId="77777777" w:rsidR="00C24042" w:rsidRDefault="00000000">
            <w:pPr>
              <w:spacing w:after="1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UOC Malattie apparato respiratorio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2CFA96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2.8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9645E1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1.63, 4.9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03861C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&lt;0.001</w:t>
            </w:r>
          </w:p>
        </w:tc>
      </w:tr>
      <w:tr w:rsidR="00C24042" w14:paraId="6A5CEE01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9D48A0" w14:textId="77777777" w:rsidR="00C24042" w:rsidRDefault="00000000">
            <w:pPr>
              <w:spacing w:after="1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UOC Malattie Infettiv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F7FB70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2.0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75E54F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1.06, 3.7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EAD793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031</w:t>
            </w:r>
          </w:p>
        </w:tc>
      </w:tr>
      <w:tr w:rsidR="00C24042" w14:paraId="12ED5A42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2380C5" w14:textId="77777777" w:rsidR="00C24042" w:rsidRDefault="00000000">
            <w:pPr>
              <w:spacing w:after="1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UOC Medicina interna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0FC855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1.4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851248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87, 2.3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1B5734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2</w:t>
            </w:r>
          </w:p>
        </w:tc>
      </w:tr>
      <w:tr w:rsidR="00C24042" w14:paraId="0DF0A561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AC4CE6" w14:textId="77777777" w:rsidR="00C24042" w:rsidRDefault="00000000">
            <w:pPr>
              <w:spacing w:after="1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UOC Neurochirugia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0EF2DE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8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87E3EC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44, 1.4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3FB432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5</w:t>
            </w:r>
          </w:p>
        </w:tc>
      </w:tr>
      <w:tr w:rsidR="00C24042" w14:paraId="3055D030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052B17" w14:textId="77777777" w:rsidR="00C24042" w:rsidRDefault="00000000">
            <w:pPr>
              <w:spacing w:after="1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UOC Neurologia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52FBAE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1.1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8E1262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69, 1.7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642114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7</w:t>
            </w:r>
          </w:p>
        </w:tc>
      </w:tr>
      <w:tr w:rsidR="00C24042" w14:paraId="2FDA5A65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2085B2" w14:textId="77777777" w:rsidR="00C24042" w:rsidRDefault="00000000">
            <w:pPr>
              <w:spacing w:after="1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UOC Ortopedia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B5E9B5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2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D3C21D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12, 0.4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CA8196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&lt;0.001</w:t>
            </w:r>
          </w:p>
        </w:tc>
      </w:tr>
      <w:tr w:rsidR="00C24042" w14:paraId="04E41CCC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CA94C1" w14:textId="77777777" w:rsidR="00C24042" w:rsidRPr="00AE63B9" w:rsidRDefault="00000000">
            <w:pPr>
              <w:spacing w:after="10"/>
              <w:ind w:left="300" w:right="100"/>
              <w:rPr>
                <w:lang w:val="it-IT"/>
              </w:rPr>
            </w:pPr>
            <w:r w:rsidRPr="00AE63B9">
              <w:rPr>
                <w:rFonts w:ascii="Helvetica" w:eastAsia="Helvetica" w:hAnsi="Helvetica" w:cs="Helvetica"/>
                <w:color w:val="000000"/>
                <w:sz w:val="18"/>
                <w:szCs w:val="18"/>
                <w:lang w:val="it-IT"/>
              </w:rPr>
              <w:t>UOC Psichiatria e Psicologia Clinica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B99592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2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ABB344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06, 1.0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091E80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052</w:t>
            </w:r>
          </w:p>
        </w:tc>
      </w:tr>
      <w:tr w:rsidR="00C24042" w14:paraId="3BD460E9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31812C" w14:textId="77777777" w:rsidR="00C24042" w:rsidRDefault="00000000">
            <w:pPr>
              <w:spacing w:after="1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UOC Reumatologia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53E45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7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A282E7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21, 2.6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84CDB6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7</w:t>
            </w:r>
          </w:p>
        </w:tc>
      </w:tr>
      <w:tr w:rsidR="00C24042" w14:paraId="76C30BEC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96A16A" w14:textId="77777777" w:rsidR="00C24042" w:rsidRDefault="00000000">
            <w:pPr>
              <w:spacing w:after="1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UOC Urologia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BB3705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1.2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3AC104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61, 2.5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0B7637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5</w:t>
            </w:r>
          </w:p>
        </w:tc>
      </w:tr>
      <w:tr w:rsidR="00C24042" w14:paraId="6180D8C2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AD44F6" w14:textId="77777777" w:rsidR="00C24042" w:rsidRDefault="00000000">
            <w:pPr>
              <w:spacing w:after="1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UOS UTIC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3B5E52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4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9E382C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23, 0.8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DB54A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014</w:t>
            </w:r>
          </w:p>
        </w:tc>
      </w:tr>
      <w:tr w:rsidR="00C24042" w14:paraId="40E08388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087480" w14:textId="77777777" w:rsidR="00C24042" w:rsidRDefault="00000000">
            <w:pPr>
              <w:spacing w:after="1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UOSD Chirurgia Maxillo faccial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6A2D2B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3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5375DB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04, 2.5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DD24FA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3</w:t>
            </w:r>
          </w:p>
        </w:tc>
      </w:tr>
      <w:tr w:rsidR="00C24042" w14:paraId="183FAD75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22C3DD" w14:textId="77777777" w:rsidR="00C24042" w:rsidRPr="00AE63B9" w:rsidRDefault="00000000">
            <w:pPr>
              <w:spacing w:after="10"/>
              <w:ind w:left="300" w:right="100"/>
              <w:rPr>
                <w:lang w:val="it-IT"/>
              </w:rPr>
            </w:pPr>
            <w:r w:rsidRPr="00AE63B9">
              <w:rPr>
                <w:rFonts w:ascii="Helvetica" w:eastAsia="Helvetica" w:hAnsi="Helvetica" w:cs="Helvetica"/>
                <w:color w:val="000000"/>
                <w:sz w:val="18"/>
                <w:szCs w:val="18"/>
                <w:lang w:val="it-IT"/>
              </w:rPr>
              <w:t>UOSD OBI e Medicina d'urgenza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C0A563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1.4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95B856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88, 2.4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CD7649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15</w:t>
            </w:r>
          </w:p>
        </w:tc>
      </w:tr>
      <w:tr w:rsidR="00C24042" w14:paraId="15A027E4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EE1A4C" w14:textId="77777777" w:rsidR="00C24042" w:rsidRDefault="00000000">
            <w:pPr>
              <w:spacing w:after="1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UOSD Oncologia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73C9AD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1.5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0CB32E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63, 3.7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42FAE7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3</w:t>
            </w:r>
          </w:p>
        </w:tc>
      </w:tr>
      <w:tr w:rsidR="00C24042" w14:paraId="283893E6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27239B" w14:textId="77777777" w:rsidR="00C24042" w:rsidRDefault="00000000">
            <w:pPr>
              <w:spacing w:after="1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UOSD Otorinolaringoiatria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8DB99D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2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16A0BE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03, 2.6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21514B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3</w:t>
            </w:r>
          </w:p>
        </w:tc>
      </w:tr>
      <w:tr w:rsidR="00C24042" w14:paraId="23EBA1A3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8E9661" w14:textId="77777777" w:rsidR="00C24042" w:rsidRDefault="00000000">
            <w:pPr>
              <w:spacing w:after="1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UOSD Patologie linfoproliferativ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2BC715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5.5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811AD0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3.06, 10.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EE8185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&lt;0.001</w:t>
            </w:r>
          </w:p>
        </w:tc>
      </w:tr>
      <w:tr w:rsidR="00C24042" w14:paraId="4A36F26F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A4A749" w14:textId="77777777" w:rsidR="00C24042" w:rsidRDefault="00000000">
            <w:pPr>
              <w:spacing w:after="1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UOSD Terapia Intensiva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B2506B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3.0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C3FBDB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1.60, 5.6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A1B204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&lt;0.001</w:t>
            </w:r>
          </w:p>
        </w:tc>
      </w:tr>
      <w:tr w:rsidR="00C24042" w14:paraId="3B61A8F4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FF61E5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Primary diagnosi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5B524D" w14:textId="77777777" w:rsidR="00C24042" w:rsidRDefault="00C24042">
            <w:pPr>
              <w:spacing w:after="1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713216" w14:textId="77777777" w:rsidR="00C24042" w:rsidRDefault="00C24042">
            <w:pPr>
              <w:spacing w:after="10"/>
              <w:ind w:left="100" w:right="100"/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9B2EDC" w14:textId="77777777" w:rsidR="00C24042" w:rsidRDefault="00C24042">
            <w:pPr>
              <w:spacing w:after="10"/>
              <w:ind w:left="100" w:right="100"/>
            </w:pPr>
          </w:p>
        </w:tc>
      </w:tr>
      <w:tr w:rsidR="00C24042" w14:paraId="161B4ED3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9B7C5F" w14:textId="77777777" w:rsidR="00C24042" w:rsidRDefault="00000000">
            <w:pPr>
              <w:spacing w:after="1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Congenital anomalie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FF1948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—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79D804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—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60EAC4" w14:textId="77777777" w:rsidR="00C24042" w:rsidRDefault="00C24042">
            <w:pPr>
              <w:spacing w:after="10"/>
              <w:ind w:left="100" w:right="100"/>
            </w:pPr>
          </w:p>
        </w:tc>
      </w:tr>
      <w:tr w:rsidR="00C24042" w14:paraId="707D88DB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ABC49A" w14:textId="77777777" w:rsidR="00C24042" w:rsidRDefault="00000000">
            <w:pPr>
              <w:spacing w:after="1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Diseases of the blood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21A84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1.7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E01A3D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39, 7.8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5B594B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5</w:t>
            </w:r>
          </w:p>
        </w:tc>
      </w:tr>
      <w:tr w:rsidR="00C24042" w14:paraId="49CA29DA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F82801" w14:textId="77777777" w:rsidR="00C24042" w:rsidRDefault="00000000">
            <w:pPr>
              <w:spacing w:after="1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Diseases of the circulatory system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237E50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1.3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B195A3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37, 5.0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C64822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6</w:t>
            </w:r>
          </w:p>
        </w:tc>
      </w:tr>
      <w:tr w:rsidR="00C24042" w14:paraId="4F09BA99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B46071" w14:textId="77777777" w:rsidR="00C24042" w:rsidRDefault="00000000">
            <w:pPr>
              <w:spacing w:after="1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Diseases of the digestive system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E4BD80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1.1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468116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31, 4.3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D2FB92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8</w:t>
            </w:r>
          </w:p>
        </w:tc>
      </w:tr>
      <w:tr w:rsidR="00C24042" w14:paraId="7529CC57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486004" w14:textId="77777777" w:rsidR="00C24042" w:rsidRDefault="00000000">
            <w:pPr>
              <w:spacing w:after="1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Diseases of the genitourinary system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984A86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2.1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6FE50C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57, 8.3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B2EC8E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3</w:t>
            </w:r>
          </w:p>
        </w:tc>
      </w:tr>
      <w:tr w:rsidR="00C24042" w14:paraId="4C5508A7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910DC1" w14:textId="77777777" w:rsidR="00C24042" w:rsidRDefault="00000000">
            <w:pPr>
              <w:spacing w:after="1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Diseases of the musculoskeletal system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C99189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1.3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E1083E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33, 5.7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05F356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7</w:t>
            </w:r>
          </w:p>
        </w:tc>
      </w:tr>
      <w:tr w:rsidR="00C24042" w14:paraId="33DCC9EA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39DA69" w14:textId="77777777" w:rsidR="00C24042" w:rsidRDefault="00000000">
            <w:pPr>
              <w:spacing w:after="1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Diseases of the nervous system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7CF5FD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1.0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F5D0E4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27, 4.2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5B7679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&gt;0.9</w:t>
            </w:r>
          </w:p>
        </w:tc>
      </w:tr>
      <w:tr w:rsidR="00C24042" w14:paraId="70BBFEB2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3AD433" w14:textId="77777777" w:rsidR="00C24042" w:rsidRDefault="00000000">
            <w:pPr>
              <w:spacing w:after="1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Diseases of the respiratory system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EB793A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1.4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67199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38, 5.3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90D805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6</w:t>
            </w:r>
          </w:p>
        </w:tc>
      </w:tr>
      <w:tr w:rsidR="00C24042" w14:paraId="6522484C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26EC6B" w14:textId="77777777" w:rsidR="00C24042" w:rsidRDefault="00000000">
            <w:pPr>
              <w:spacing w:after="1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Diseases of the ski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48CB85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4.1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B47087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97, 17.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4DC242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056</w:t>
            </w:r>
          </w:p>
        </w:tc>
      </w:tr>
      <w:tr w:rsidR="00C24042" w14:paraId="3B2727EE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3C8238" w14:textId="77777777" w:rsidR="00C24042" w:rsidRDefault="00000000">
            <w:pPr>
              <w:spacing w:after="1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Endocrine, nutritional and metabolic diseases, and immunity disorder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5C8CC9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1.7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91F155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43, 6.7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E41C87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4</w:t>
            </w:r>
          </w:p>
        </w:tc>
      </w:tr>
      <w:tr w:rsidR="00C24042" w14:paraId="42EFF689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33BAD6" w14:textId="77777777" w:rsidR="00C24042" w:rsidRDefault="00000000">
            <w:pPr>
              <w:spacing w:after="1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Infectious and parasitic disease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939ABB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3.0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3BC7E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79, 11.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830F54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10</w:t>
            </w:r>
          </w:p>
        </w:tc>
      </w:tr>
      <w:tr w:rsidR="00C24042" w14:paraId="09852C4E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D1CAA0" w14:textId="77777777" w:rsidR="00C24042" w:rsidRDefault="00000000">
            <w:pPr>
              <w:spacing w:after="1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Injury and poison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572256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2.7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CCF84A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74, 10.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5DE775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13</w:t>
            </w:r>
          </w:p>
        </w:tc>
      </w:tr>
      <w:tr w:rsidR="00C24042" w14:paraId="640EE654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016AAA" w14:textId="77777777" w:rsidR="00C24042" w:rsidRDefault="00000000">
            <w:pPr>
              <w:spacing w:after="1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Mental disorder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65F180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9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EE841C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19, 5.0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4EDA05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&gt;0.9</w:t>
            </w:r>
          </w:p>
        </w:tc>
      </w:tr>
      <w:tr w:rsidR="00C24042" w14:paraId="1F02EA3B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A70FAA" w14:textId="77777777" w:rsidR="00C24042" w:rsidRDefault="00000000">
            <w:pPr>
              <w:spacing w:after="1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Neoplasm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10BCDB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9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29FE11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26, 3.5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04AA38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&gt;0.9</w:t>
            </w:r>
          </w:p>
        </w:tc>
      </w:tr>
      <w:tr w:rsidR="00C24042" w14:paraId="792D10ED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E0A2A3" w14:textId="77777777" w:rsidR="00C24042" w:rsidRDefault="00000000">
            <w:pPr>
              <w:spacing w:after="1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Supplemental classifica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CC32D0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6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C6291B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16, 2.9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23DEF5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6</w:t>
            </w:r>
          </w:p>
        </w:tc>
      </w:tr>
      <w:tr w:rsidR="00C24042" w14:paraId="452E1C50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EF4F94" w14:textId="77777777" w:rsidR="00C24042" w:rsidRDefault="00000000">
            <w:pPr>
              <w:spacing w:after="1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lastRenderedPageBreak/>
              <w:t>Symptoms, signs, and ill-defined conditions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CCC7CC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1.32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198738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34, 5.19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654C55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0.7</w:t>
            </w:r>
          </w:p>
        </w:tc>
      </w:tr>
      <w:tr w:rsidR="00C24042" w14:paraId="65968A08" w14:textId="77777777">
        <w:trPr>
          <w:cantSplit/>
          <w:jc w:val="center"/>
        </w:trPr>
        <w:tc>
          <w:tcPr>
            <w:tcW w:w="0" w:type="auto"/>
            <w:gridSpan w:val="4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011530" w14:textId="77777777" w:rsidR="00C24042" w:rsidRDefault="00000000">
            <w:pPr>
              <w:spacing w:after="1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8"/>
                <w:szCs w:val="18"/>
                <w:vertAlign w:val="superscript"/>
              </w:rPr>
              <w:t>1</w:t>
            </w:r>
            <w:r>
              <w:rPr>
                <w:rFonts w:ascii="Helvetica" w:eastAsia="Helvetica" w:hAnsi="Helvetica" w:cs="Helvetica"/>
                <w:color w:val="000000"/>
                <w:sz w:val="18"/>
                <w:szCs w:val="18"/>
              </w:rPr>
              <w:t>OR = Odds Ratio, CI = Confidence Interval</w:t>
            </w:r>
          </w:p>
        </w:tc>
      </w:tr>
    </w:tbl>
    <w:p w14:paraId="5B3A4C91" w14:textId="77777777" w:rsidR="00C24042" w:rsidRDefault="00C24042">
      <w:pPr>
        <w:pStyle w:val="Heading1"/>
      </w:pPr>
      <w:bookmarkStart w:id="3" w:name="section"/>
      <w:bookmarkEnd w:id="2"/>
      <w:bookmarkEnd w:id="3"/>
    </w:p>
    <w:sectPr w:rsidR="00C24042">
      <w:footerReference w:type="even" r:id="rId7"/>
      <w:foot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22AD5F" w14:textId="77777777" w:rsidR="00F371D8" w:rsidRDefault="00F371D8">
      <w:pPr>
        <w:spacing w:after="0"/>
      </w:pPr>
      <w:r>
        <w:separator/>
      </w:r>
    </w:p>
  </w:endnote>
  <w:endnote w:type="continuationSeparator" w:id="0">
    <w:p w14:paraId="59557155" w14:textId="77777777" w:rsidR="00F371D8" w:rsidRDefault="00F371D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856103327"/>
      <w:docPartObj>
        <w:docPartGallery w:val="Page Numbers (Bottom of Page)"/>
        <w:docPartUnique/>
      </w:docPartObj>
    </w:sdtPr>
    <w:sdtContent>
      <w:p w14:paraId="34DA9B72" w14:textId="77777777" w:rsidR="00847094" w:rsidRDefault="00000000" w:rsidP="0005154C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6</w:t>
        </w:r>
        <w:r>
          <w:rPr>
            <w:rStyle w:val="PageNumber"/>
          </w:rPr>
          <w:fldChar w:fldCharType="end"/>
        </w:r>
      </w:p>
    </w:sdtContent>
  </w:sdt>
  <w:p w14:paraId="418A338A" w14:textId="77777777" w:rsidR="00847094" w:rsidRDefault="00000000" w:rsidP="0084709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686744414"/>
      <w:docPartObj>
        <w:docPartGallery w:val="Page Numbers (Bottom of Page)"/>
        <w:docPartUnique/>
      </w:docPartObj>
    </w:sdtPr>
    <w:sdtContent>
      <w:p w14:paraId="797F448A" w14:textId="77777777" w:rsidR="00847094" w:rsidRDefault="00000000" w:rsidP="0005154C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22756E07" w14:textId="77777777" w:rsidR="00847094" w:rsidRDefault="00000000" w:rsidP="00847094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12A6C0" w14:textId="77777777" w:rsidR="00F371D8" w:rsidRDefault="00F371D8">
      <w:r>
        <w:separator/>
      </w:r>
    </w:p>
  </w:footnote>
  <w:footnote w:type="continuationSeparator" w:id="0">
    <w:p w14:paraId="13B8A66E" w14:textId="77777777" w:rsidR="00F371D8" w:rsidRDefault="00F371D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8E2BA6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73DAEAA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296A0ECB"/>
    <w:multiLevelType w:val="hybridMultilevel"/>
    <w:tmpl w:val="85BE67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64936298">
    <w:abstractNumId w:val="0"/>
  </w:num>
  <w:num w:numId="2" w16cid:durableId="220605033">
    <w:abstractNumId w:val="1"/>
  </w:num>
  <w:num w:numId="3" w16cid:durableId="1750274234">
    <w:abstractNumId w:val="1"/>
  </w:num>
  <w:num w:numId="4" w16cid:durableId="2050572785">
    <w:abstractNumId w:val="1"/>
  </w:num>
  <w:num w:numId="5" w16cid:durableId="174611325">
    <w:abstractNumId w:val="1"/>
  </w:num>
  <w:num w:numId="6" w16cid:durableId="1203637198">
    <w:abstractNumId w:val="1"/>
  </w:num>
  <w:num w:numId="7" w16cid:durableId="1044791031">
    <w:abstractNumId w:val="1"/>
  </w:num>
  <w:num w:numId="8" w16cid:durableId="1242761205">
    <w:abstractNumId w:val="1"/>
  </w:num>
  <w:num w:numId="9" w16cid:durableId="624314288">
    <w:abstractNumId w:val="1"/>
  </w:num>
  <w:num w:numId="10" w16cid:durableId="1392727739">
    <w:abstractNumId w:val="1"/>
  </w:num>
  <w:num w:numId="11" w16cid:durableId="1238326312">
    <w:abstractNumId w:val="1"/>
  </w:num>
  <w:num w:numId="12" w16cid:durableId="2014330354">
    <w:abstractNumId w:val="0"/>
  </w:num>
  <w:num w:numId="13" w16cid:durableId="1539008193">
    <w:abstractNumId w:val="1"/>
  </w:num>
  <w:num w:numId="14" w16cid:durableId="1014116084">
    <w:abstractNumId w:val="2"/>
  </w:num>
  <w:num w:numId="15" w16cid:durableId="2143764939">
    <w:abstractNumId w:val="0"/>
  </w:num>
  <w:num w:numId="16" w16cid:durableId="127054786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24042"/>
    <w:rsid w:val="00AE63B9"/>
    <w:rsid w:val="00C24042"/>
    <w:rsid w:val="00F371D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4:docId w14:val="0FC9BEAE"/>
  <w15:docId w15:val="{040F2EDB-D3ED-3C48-AF2E-B18CDEC47E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F17EA"/>
    <w:rPr>
      <w:rFonts w:ascii="Arial" w:hAnsi="Arial"/>
      <w:sz w:val="20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5900E1"/>
    <w:pPr>
      <w:spacing w:before="180" w:after="180"/>
      <w:jc w:val="both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TableCaption0">
    <w:name w:val="TableCaption"/>
    <w:basedOn w:val="BodyText"/>
    <w:qFormat/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Footer">
    <w:name w:val="footer"/>
    <w:basedOn w:val="Normal"/>
    <w:link w:val="FooterChar"/>
    <w:unhideWhenUsed/>
    <w:rsid w:val="00847094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47094"/>
  </w:style>
  <w:style w:type="character" w:styleId="PageNumber">
    <w:name w:val="page number"/>
    <w:basedOn w:val="DefaultParagraphFont"/>
    <w:semiHidden/>
    <w:unhideWhenUsed/>
    <w:rsid w:val="00847094"/>
  </w:style>
  <w:style w:type="paragraph" w:styleId="ListParagraph">
    <w:name w:val="List Paragraph"/>
    <w:basedOn w:val="Normal"/>
    <w:uiPriority w:val="34"/>
    <w:qFormat/>
    <w:rsid w:val="00DC7F9B"/>
    <w:pPr>
      <w:spacing w:after="0"/>
      <w:ind w:left="720"/>
      <w:contextualSpacing/>
    </w:pPr>
    <w:rPr>
      <w:lang w:val="en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1505</Words>
  <Characters>8585</Characters>
  <Application>Microsoft Office Word</Application>
  <DocSecurity>0</DocSecurity>
  <Lines>71</Lines>
  <Paragraphs>20</Paragraphs>
  <ScaleCrop>false</ScaleCrop>
  <Company/>
  <LinksUpToDate>false</LinksUpToDate>
  <CharactersWithSpaces>10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isi procedure invasive</dc:title>
  <dc:creator/>
  <cp:keywords/>
  <cp:lastModifiedBy>Stefano Orlando</cp:lastModifiedBy>
  <cp:revision>2</cp:revision>
  <dcterms:created xsi:type="dcterms:W3CDTF">2023-07-03T18:01:00Z</dcterms:created>
  <dcterms:modified xsi:type="dcterms:W3CDTF">2023-07-03T18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7-03</vt:lpwstr>
  </property>
  <property fmtid="{D5CDD505-2E9C-101B-9397-08002B2CF9AE}" pid="3" name="output">
    <vt:lpwstr/>
  </property>
</Properties>
</file>